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600CB9" w14:textId="6DF5E2C8" w:rsidR="00513115" w:rsidRPr="00513115" w:rsidRDefault="008C3AB6" w:rsidP="00046E92">
      <w:pPr>
        <w:jc w:val="center"/>
        <w:rPr>
          <w:rFonts w:ascii="Arial" w:hAnsi="Arial" w:cs="Arial"/>
          <w:b/>
          <w:bCs/>
        </w:rPr>
      </w:pPr>
      <w:r w:rsidRPr="00513115">
        <w:rPr>
          <w:rFonts w:ascii="Arial" w:hAnsi="Arial" w:cs="Arial" w:hint="eastAsia"/>
          <w:b/>
          <w:bCs/>
        </w:rPr>
        <w:t>A</w:t>
      </w:r>
      <w:r w:rsidRPr="00513115">
        <w:rPr>
          <w:rFonts w:ascii="Arial" w:hAnsi="Arial" w:cs="Arial"/>
          <w:b/>
          <w:bCs/>
        </w:rPr>
        <w:t>nnex 1</w:t>
      </w:r>
      <w:r w:rsidR="00046E92">
        <w:rPr>
          <w:rFonts w:ascii="Arial" w:hAnsi="Arial" w:cs="Arial" w:hint="eastAsia"/>
          <w:b/>
          <w:bCs/>
        </w:rPr>
        <w:t xml:space="preserve"> </w:t>
      </w:r>
      <w:r w:rsidR="00046E92">
        <w:rPr>
          <w:rFonts w:ascii="Arial" w:hAnsi="Arial" w:cs="Arial"/>
          <w:b/>
          <w:bCs/>
        </w:rPr>
        <w:t>-</w:t>
      </w:r>
      <w:r w:rsidR="00E53B0F">
        <w:rPr>
          <w:rFonts w:ascii="Arial" w:hAnsi="Arial" w:cs="Arial"/>
          <w:b/>
          <w:bCs/>
        </w:rPr>
        <w:t xml:space="preserve"> </w:t>
      </w:r>
      <w:r w:rsidR="00513115" w:rsidRPr="00513115">
        <w:rPr>
          <w:rFonts w:ascii="Arial" w:hAnsi="Arial" w:cs="Arial"/>
          <w:b/>
          <w:bCs/>
        </w:rPr>
        <w:t xml:space="preserve">Preliminary Document Request List </w:t>
      </w:r>
      <w:r w:rsidR="00513115">
        <w:rPr>
          <w:rFonts w:ascii="Arial" w:hAnsi="Arial" w:cs="Arial"/>
          <w:b/>
          <w:bCs/>
        </w:rPr>
        <w:t>of</w:t>
      </w:r>
      <w:r w:rsidR="00513115" w:rsidRPr="00513115">
        <w:rPr>
          <w:rFonts w:ascii="Arial" w:hAnsi="Arial" w:cs="Arial"/>
          <w:b/>
          <w:bCs/>
        </w:rPr>
        <w:t xml:space="preserve"> Application for </w:t>
      </w:r>
      <w:proofErr w:type="spellStart"/>
      <w:r w:rsidR="00513115" w:rsidRPr="00513115">
        <w:rPr>
          <w:rFonts w:ascii="Arial" w:hAnsi="Arial" w:cs="Arial"/>
          <w:b/>
          <w:bCs/>
        </w:rPr>
        <w:t>DataCap</w:t>
      </w:r>
      <w:proofErr w:type="spellEnd"/>
    </w:p>
    <w:p w14:paraId="5C895D76" w14:textId="77777777" w:rsidR="006E7EF8" w:rsidRDefault="006E7EF8" w:rsidP="006E7EF8">
      <w:pPr>
        <w:adjustRightInd w:val="0"/>
        <w:snapToGrid w:val="0"/>
        <w:spacing w:afterLines="50" w:after="211"/>
        <w:rPr>
          <w:rFonts w:ascii="Arial" w:hAnsi="Arial" w:cs="Arial"/>
        </w:rPr>
      </w:pPr>
    </w:p>
    <w:p w14:paraId="4787497D" w14:textId="718D8CBC" w:rsidR="006E7EF8" w:rsidRPr="006E7EF8" w:rsidRDefault="006E7EF8" w:rsidP="006E7EF8">
      <w:pPr>
        <w:jc w:val="both"/>
        <w:rPr>
          <w:rFonts w:ascii="Arial" w:hAnsi="Arial" w:cs="Arial"/>
        </w:rPr>
      </w:pPr>
      <w:r>
        <w:rPr>
          <w:rFonts w:ascii="Arial" w:hAnsi="Arial" w:cs="Arial" w:hint="eastAsia"/>
        </w:rPr>
        <w:t>T</w:t>
      </w:r>
      <w:r>
        <w:rPr>
          <w:rFonts w:ascii="Arial" w:hAnsi="Arial" w:cs="Arial"/>
        </w:rPr>
        <w:t xml:space="preserve">he </w:t>
      </w:r>
      <w:r w:rsidRPr="006E7EF8">
        <w:rPr>
          <w:rFonts w:ascii="Arial" w:hAnsi="Arial" w:cs="Arial"/>
        </w:rPr>
        <w:t>Client is aware and understands that the information and documents provided</w:t>
      </w:r>
      <w:r w:rsidR="00B11E8B">
        <w:rPr>
          <w:rFonts w:ascii="Arial" w:hAnsi="Arial" w:cs="Arial"/>
        </w:rPr>
        <w:t xml:space="preserve"> </w:t>
      </w:r>
      <w:r w:rsidR="00A33FD2">
        <w:rPr>
          <w:rFonts w:ascii="Arial" w:hAnsi="Arial" w:cs="Arial"/>
        </w:rPr>
        <w:t xml:space="preserve">by it </w:t>
      </w:r>
      <w:r w:rsidR="00B11E8B">
        <w:rPr>
          <w:rFonts w:ascii="Arial" w:hAnsi="Arial" w:cs="Arial"/>
        </w:rPr>
        <w:t xml:space="preserve">as required hereby </w:t>
      </w:r>
      <w:r w:rsidRPr="006E7EF8">
        <w:rPr>
          <w:rFonts w:ascii="Arial" w:hAnsi="Arial" w:cs="Arial"/>
        </w:rPr>
        <w:t xml:space="preserve">will be relied upon by </w:t>
      </w:r>
      <w:proofErr w:type="spellStart"/>
      <w:r w:rsidRPr="006E7EF8">
        <w:rPr>
          <w:rFonts w:ascii="Arial" w:hAnsi="Arial" w:cs="Arial"/>
        </w:rPr>
        <w:t>Fenbush</w:t>
      </w:r>
      <w:r>
        <w:rPr>
          <w:rFonts w:ascii="Arial" w:hAnsi="Arial" w:cs="Arial"/>
        </w:rPr>
        <w:t>i</w:t>
      </w:r>
      <w:proofErr w:type="spellEnd"/>
      <w:r w:rsidRPr="006E7EF8">
        <w:rPr>
          <w:rFonts w:ascii="Arial" w:hAnsi="Arial" w:cs="Arial"/>
        </w:rPr>
        <w:t xml:space="preserve"> or its representatives in determining</w:t>
      </w:r>
      <w:r w:rsidR="00B63042">
        <w:rPr>
          <w:rFonts w:ascii="Arial" w:hAnsi="Arial" w:cs="Arial"/>
        </w:rPr>
        <w:t xml:space="preserve"> the</w:t>
      </w:r>
      <w:r w:rsidRPr="006E7EF8">
        <w:rPr>
          <w:rFonts w:ascii="Arial" w:hAnsi="Arial" w:cs="Arial"/>
        </w:rPr>
        <w:t xml:space="preserve"> Client’s eligibilit</w:t>
      </w:r>
      <w:r w:rsidR="00B63042">
        <w:rPr>
          <w:rFonts w:ascii="Arial" w:hAnsi="Arial" w:cs="Arial"/>
        </w:rPr>
        <w:t>y</w:t>
      </w:r>
      <w:r w:rsidRPr="006E7EF8">
        <w:rPr>
          <w:rFonts w:ascii="Arial" w:hAnsi="Arial" w:cs="Arial"/>
        </w:rPr>
        <w:t xml:space="preserve"> for </w:t>
      </w:r>
      <w:proofErr w:type="spellStart"/>
      <w:r w:rsidRPr="006E7EF8">
        <w:rPr>
          <w:rFonts w:ascii="Arial" w:hAnsi="Arial" w:cs="Arial"/>
        </w:rPr>
        <w:t>DataCap</w:t>
      </w:r>
      <w:proofErr w:type="spellEnd"/>
      <w:r w:rsidRPr="006E7EF8">
        <w:rPr>
          <w:rFonts w:ascii="Arial" w:hAnsi="Arial" w:cs="Arial"/>
        </w:rPr>
        <w:t xml:space="preserve"> allocation.  </w:t>
      </w:r>
      <w:r w:rsidR="00B63042">
        <w:rPr>
          <w:rFonts w:ascii="Arial" w:hAnsi="Arial" w:cs="Arial"/>
        </w:rPr>
        <w:t xml:space="preserve">The </w:t>
      </w:r>
      <w:r w:rsidRPr="006E7EF8">
        <w:rPr>
          <w:rFonts w:ascii="Arial" w:hAnsi="Arial" w:cs="Arial"/>
        </w:rPr>
        <w:t xml:space="preserve">Client hereby represents and warrants that the information and documents supplied by </w:t>
      </w:r>
      <w:r w:rsidR="00EE5779">
        <w:rPr>
          <w:rFonts w:ascii="Arial" w:hAnsi="Arial" w:cs="Arial"/>
        </w:rPr>
        <w:t>it</w:t>
      </w:r>
      <w:r w:rsidRPr="006E7EF8">
        <w:rPr>
          <w:rFonts w:ascii="Arial" w:hAnsi="Arial" w:cs="Arial"/>
        </w:rPr>
        <w:t xml:space="preserve"> are true</w:t>
      </w:r>
      <w:r w:rsidR="00EE5779">
        <w:rPr>
          <w:rFonts w:ascii="Arial" w:hAnsi="Arial" w:cs="Arial"/>
        </w:rPr>
        <w:t>,</w:t>
      </w:r>
      <w:r w:rsidRPr="006E7EF8">
        <w:rPr>
          <w:rFonts w:ascii="Arial" w:hAnsi="Arial" w:cs="Arial"/>
        </w:rPr>
        <w:t xml:space="preserve"> accurate</w:t>
      </w:r>
      <w:r w:rsidR="00EE5779">
        <w:rPr>
          <w:rFonts w:ascii="Arial" w:hAnsi="Arial" w:cs="Arial"/>
        </w:rPr>
        <w:t xml:space="preserve">, </w:t>
      </w:r>
      <w:proofErr w:type="gramStart"/>
      <w:r w:rsidR="00EE5779">
        <w:rPr>
          <w:rFonts w:ascii="Arial" w:hAnsi="Arial" w:cs="Arial"/>
        </w:rPr>
        <w:t>complete</w:t>
      </w:r>
      <w:proofErr w:type="gramEnd"/>
      <w:r w:rsidR="00EE5779">
        <w:rPr>
          <w:rFonts w:ascii="Arial" w:hAnsi="Arial" w:cs="Arial"/>
        </w:rPr>
        <w:t xml:space="preserve"> and non-misleading</w:t>
      </w:r>
      <w:r w:rsidRPr="006E7EF8">
        <w:rPr>
          <w:rFonts w:ascii="Arial" w:hAnsi="Arial" w:cs="Arial"/>
        </w:rPr>
        <w:t xml:space="preserve">, and </w:t>
      </w:r>
      <w:r w:rsidR="00EE5779">
        <w:rPr>
          <w:rFonts w:ascii="Arial" w:hAnsi="Arial" w:cs="Arial"/>
        </w:rPr>
        <w:t xml:space="preserve">the </w:t>
      </w:r>
      <w:r w:rsidRPr="006E7EF8">
        <w:rPr>
          <w:rFonts w:ascii="Arial" w:hAnsi="Arial" w:cs="Arial"/>
        </w:rPr>
        <w:t xml:space="preserve">Client undertakes the obligation to notify </w:t>
      </w:r>
      <w:proofErr w:type="spellStart"/>
      <w:r w:rsidRPr="006E7EF8">
        <w:rPr>
          <w:rFonts w:ascii="Arial" w:hAnsi="Arial" w:cs="Arial"/>
        </w:rPr>
        <w:t>Fenbushi</w:t>
      </w:r>
      <w:proofErr w:type="spellEnd"/>
      <w:r w:rsidRPr="006E7EF8">
        <w:rPr>
          <w:rFonts w:ascii="Arial" w:hAnsi="Arial" w:cs="Arial"/>
        </w:rPr>
        <w:t xml:space="preserve"> of any change in the information </w:t>
      </w:r>
      <w:r w:rsidRPr="006E7EF8">
        <w:rPr>
          <w:rFonts w:ascii="Arial" w:hAnsi="Arial" w:cs="Arial" w:hint="eastAsia"/>
        </w:rPr>
        <w:t>and</w:t>
      </w:r>
      <w:r w:rsidRPr="006E7EF8">
        <w:rPr>
          <w:rFonts w:ascii="Arial" w:hAnsi="Arial" w:cs="Arial"/>
        </w:rPr>
        <w:t xml:space="preserve"> documents presented and provided.</w:t>
      </w:r>
    </w:p>
    <w:p w14:paraId="2C1B2C29" w14:textId="1CD3645E" w:rsidR="006E7EF8" w:rsidRPr="00162879" w:rsidRDefault="006E7EF8" w:rsidP="006E7EF8">
      <w:pPr>
        <w:adjustRightInd w:val="0"/>
        <w:snapToGrid w:val="0"/>
        <w:spacing w:afterLines="50" w:after="211"/>
        <w:rPr>
          <w:rFonts w:ascii="Arial" w:hAnsi="Arial" w:cs="Arial"/>
        </w:rPr>
      </w:pPr>
    </w:p>
    <w:tbl>
      <w:tblPr>
        <w:tblStyle w:val="af7"/>
        <w:tblW w:w="8649" w:type="dxa"/>
        <w:tblInd w:w="108" w:type="dxa"/>
        <w:tblLook w:val="04A0" w:firstRow="1" w:lastRow="0" w:firstColumn="1" w:lastColumn="0" w:noHBand="0" w:noVBand="1"/>
      </w:tblPr>
      <w:tblGrid>
        <w:gridCol w:w="590"/>
        <w:gridCol w:w="3408"/>
        <w:gridCol w:w="4651"/>
      </w:tblGrid>
      <w:tr w:rsidR="006E7EF8" w:rsidRPr="00162879" w14:paraId="16359F50" w14:textId="77777777" w:rsidTr="00BA0E25">
        <w:tc>
          <w:tcPr>
            <w:tcW w:w="8649" w:type="dxa"/>
            <w:gridSpan w:val="3"/>
          </w:tcPr>
          <w:p w14:paraId="2979DC04" w14:textId="2BE515A8" w:rsidR="006E7EF8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Please fill </w:t>
            </w: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in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the following </w:t>
            </w:r>
            <w:r w:rsidR="006E7EF8" w:rsidRPr="00162879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Client Information</w:t>
            </w:r>
            <w:r w:rsidR="006E7EF8" w:rsidRPr="00162879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</w:p>
          <w:p w14:paraId="42FA44FE" w14:textId="3AA753FE" w:rsidR="006E7EF8" w:rsidRPr="00162879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请填入下述</w:t>
            </w:r>
            <w:r w:rsidR="006E7EF8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客户信息：</w:t>
            </w:r>
          </w:p>
        </w:tc>
      </w:tr>
      <w:tr w:rsidR="006E7EF8" w:rsidRPr="00162879" w14:paraId="2836D05B" w14:textId="77777777" w:rsidTr="009B33ED">
        <w:tc>
          <w:tcPr>
            <w:tcW w:w="590" w:type="dxa"/>
          </w:tcPr>
          <w:p w14:paraId="222D8E24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3408" w:type="dxa"/>
            <w:vAlign w:val="center"/>
          </w:tcPr>
          <w:p w14:paraId="48B2B8E5" w14:textId="77777777" w:rsidR="006E7EF8" w:rsidRPr="006E486E" w:rsidRDefault="006E7EF8" w:rsidP="00BA0E25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Name of Entity:</w:t>
            </w:r>
          </w:p>
          <w:p w14:paraId="0B6BFD6A" w14:textId="77777777" w:rsidR="006E7EF8" w:rsidRPr="006E486E" w:rsidRDefault="006E7EF8" w:rsidP="00BA0E25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主体名称</w:t>
            </w:r>
          </w:p>
        </w:tc>
        <w:tc>
          <w:tcPr>
            <w:tcW w:w="4651" w:type="dxa"/>
            <w:vAlign w:val="center"/>
          </w:tcPr>
          <w:p w14:paraId="48E58547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6D243BD4" w14:textId="77777777" w:rsidTr="009B33ED">
        <w:tc>
          <w:tcPr>
            <w:tcW w:w="590" w:type="dxa"/>
          </w:tcPr>
          <w:p w14:paraId="59E40B8C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3408" w:type="dxa"/>
            <w:vAlign w:val="center"/>
          </w:tcPr>
          <w:p w14:paraId="1C9BE78F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Jurisdiction of Organization:</w:t>
            </w:r>
          </w:p>
          <w:p w14:paraId="240F096E" w14:textId="09ECDDD5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所在的</w:t>
            </w:r>
            <w:r w:rsidR="007F1EF4" w:rsidRPr="006E486E">
              <w:rPr>
                <w:rFonts w:ascii="Arial" w:hAnsi="Arial" w:cs="Arial" w:hint="eastAsia"/>
                <w:sz w:val="20"/>
                <w:szCs w:val="20"/>
              </w:rPr>
              <w:t>司法辖区</w:t>
            </w:r>
          </w:p>
        </w:tc>
        <w:tc>
          <w:tcPr>
            <w:tcW w:w="4651" w:type="dxa"/>
            <w:vAlign w:val="center"/>
          </w:tcPr>
          <w:p w14:paraId="6FE98871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6EFBF7FE" w14:textId="77777777" w:rsidTr="009B33ED">
        <w:tc>
          <w:tcPr>
            <w:tcW w:w="590" w:type="dxa"/>
          </w:tcPr>
          <w:p w14:paraId="221819B2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</w:p>
        </w:tc>
        <w:tc>
          <w:tcPr>
            <w:tcW w:w="3408" w:type="dxa"/>
            <w:vAlign w:val="center"/>
          </w:tcPr>
          <w:p w14:paraId="119E87E0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Registration number:</w:t>
            </w:r>
          </w:p>
          <w:p w14:paraId="09CF576C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登记注册号</w:t>
            </w:r>
          </w:p>
        </w:tc>
        <w:tc>
          <w:tcPr>
            <w:tcW w:w="4651" w:type="dxa"/>
            <w:vAlign w:val="center"/>
          </w:tcPr>
          <w:p w14:paraId="725982CD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265343EE" w14:textId="77777777" w:rsidTr="009B33ED">
        <w:tc>
          <w:tcPr>
            <w:tcW w:w="590" w:type="dxa"/>
          </w:tcPr>
          <w:p w14:paraId="5365BF7D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3408" w:type="dxa"/>
            <w:vAlign w:val="center"/>
          </w:tcPr>
          <w:p w14:paraId="016FEDC3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Principal Location of Business:</w:t>
            </w:r>
          </w:p>
          <w:p w14:paraId="3E011307" w14:textId="4C91F246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主</w:t>
            </w:r>
            <w:r w:rsidR="00671509" w:rsidRPr="006E486E">
              <w:rPr>
                <w:rFonts w:ascii="Arial" w:hAnsi="Arial" w:cs="Arial" w:hint="eastAsia"/>
                <w:sz w:val="20"/>
                <w:szCs w:val="20"/>
              </w:rPr>
              <w:t>要经营地点</w:t>
            </w:r>
          </w:p>
        </w:tc>
        <w:tc>
          <w:tcPr>
            <w:tcW w:w="4651" w:type="dxa"/>
            <w:vAlign w:val="center"/>
          </w:tcPr>
          <w:p w14:paraId="4A43CE6F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4F7C35BD" w14:textId="77777777" w:rsidTr="009B33ED">
        <w:tc>
          <w:tcPr>
            <w:tcW w:w="590" w:type="dxa"/>
          </w:tcPr>
          <w:p w14:paraId="6361BF80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</w:p>
        </w:tc>
        <w:tc>
          <w:tcPr>
            <w:tcW w:w="3408" w:type="dxa"/>
            <w:vAlign w:val="center"/>
          </w:tcPr>
          <w:p w14:paraId="37FC7AA0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Contact Person and Title:</w:t>
            </w:r>
          </w:p>
          <w:p w14:paraId="6BF91FE4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联络人名称和职位</w:t>
            </w:r>
          </w:p>
        </w:tc>
        <w:tc>
          <w:tcPr>
            <w:tcW w:w="4651" w:type="dxa"/>
            <w:vAlign w:val="center"/>
          </w:tcPr>
          <w:p w14:paraId="4F4970E1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194E79B2" w14:textId="77777777" w:rsidTr="009B33ED">
        <w:tc>
          <w:tcPr>
            <w:tcW w:w="590" w:type="dxa"/>
          </w:tcPr>
          <w:p w14:paraId="6B2670DE" w14:textId="77777777" w:rsidR="006E7EF8" w:rsidRPr="00162879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6</w:t>
            </w:r>
          </w:p>
        </w:tc>
        <w:tc>
          <w:tcPr>
            <w:tcW w:w="3408" w:type="dxa"/>
            <w:vAlign w:val="center"/>
          </w:tcPr>
          <w:p w14:paraId="3CC4F35A" w14:textId="4D0DF45C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 xml:space="preserve">Address (for all </w:t>
            </w:r>
            <w:r w:rsidR="00D25553">
              <w:rPr>
                <w:rFonts w:ascii="Arial" w:hAnsi="Arial" w:cs="Arial"/>
                <w:sz w:val="20"/>
                <w:szCs w:val="20"/>
              </w:rPr>
              <w:t>c</w:t>
            </w:r>
            <w:r w:rsidRPr="006E486E">
              <w:rPr>
                <w:rFonts w:ascii="Arial" w:hAnsi="Arial" w:cs="Arial"/>
                <w:sz w:val="20"/>
                <w:szCs w:val="20"/>
              </w:rPr>
              <w:t>orrespondence</w:t>
            </w:r>
            <w:r w:rsidR="00D25553">
              <w:rPr>
                <w:rFonts w:ascii="Arial" w:hAnsi="Arial" w:cs="Arial" w:hint="eastAsia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>)</w:t>
            </w:r>
            <w:r w:rsidR="00D25553">
              <w:rPr>
                <w:rFonts w:ascii="Arial" w:hAnsi="Arial" w:cs="Arial"/>
                <w:sz w:val="20"/>
                <w:szCs w:val="20"/>
              </w:rPr>
              <w:t xml:space="preserve"> and email address</w:t>
            </w:r>
            <w:r w:rsidRPr="006E486E">
              <w:rPr>
                <w:rFonts w:ascii="Arial" w:hAnsi="Arial" w:cs="Arial"/>
                <w:sz w:val="20"/>
                <w:szCs w:val="20"/>
              </w:rPr>
              <w:t>：</w:t>
            </w:r>
          </w:p>
          <w:p w14:paraId="6AB8A387" w14:textId="1DCE6FAE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通信地址</w:t>
            </w:r>
            <w:r w:rsidR="00D25553">
              <w:rPr>
                <w:rFonts w:ascii="Arial" w:hAnsi="Arial" w:cs="Arial" w:hint="eastAsia"/>
                <w:sz w:val="20"/>
                <w:szCs w:val="20"/>
              </w:rPr>
              <w:t>和电邮地址</w:t>
            </w:r>
          </w:p>
        </w:tc>
        <w:tc>
          <w:tcPr>
            <w:tcW w:w="4651" w:type="dxa"/>
            <w:vAlign w:val="center"/>
          </w:tcPr>
          <w:p w14:paraId="48665818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646EA4A7" w14:textId="77777777" w:rsidTr="009B33ED">
        <w:tc>
          <w:tcPr>
            <w:tcW w:w="590" w:type="dxa"/>
          </w:tcPr>
          <w:p w14:paraId="4D068F9D" w14:textId="47AED73A" w:rsidR="006E7EF8" w:rsidRPr="00162879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7</w:t>
            </w:r>
          </w:p>
        </w:tc>
        <w:tc>
          <w:tcPr>
            <w:tcW w:w="3408" w:type="dxa"/>
            <w:vAlign w:val="center"/>
          </w:tcPr>
          <w:p w14:paraId="0FC055FA" w14:textId="295179D0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 xml:space="preserve">Names of any individual(s) who exercise control over the management of the Entity </w:t>
            </w:r>
          </w:p>
          <w:p w14:paraId="60AF066D" w14:textId="77777777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对该实体的运营享有控制权的所有自然人的姓名</w:t>
            </w:r>
          </w:p>
        </w:tc>
        <w:tc>
          <w:tcPr>
            <w:tcW w:w="4651" w:type="dxa"/>
            <w:vAlign w:val="center"/>
          </w:tcPr>
          <w:p w14:paraId="35965CB0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162879" w14:paraId="0FD08683" w14:textId="77777777" w:rsidTr="009B33ED">
        <w:tc>
          <w:tcPr>
            <w:tcW w:w="590" w:type="dxa"/>
          </w:tcPr>
          <w:p w14:paraId="03AF76E9" w14:textId="68D46095" w:rsidR="006E7EF8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8</w:t>
            </w:r>
          </w:p>
        </w:tc>
        <w:tc>
          <w:tcPr>
            <w:tcW w:w="3408" w:type="dxa"/>
            <w:vAlign w:val="center"/>
          </w:tcPr>
          <w:p w14:paraId="7D716CC2" w14:textId="42390FF1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Name</w:t>
            </w:r>
            <w:r w:rsidR="00874E9D">
              <w:rPr>
                <w:rFonts w:ascii="Arial" w:hAnsi="Arial" w:cs="Arial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="00874E9D">
              <w:rPr>
                <w:rFonts w:ascii="Arial" w:hAnsi="Arial" w:cs="Arial"/>
                <w:sz w:val="20"/>
                <w:szCs w:val="20"/>
              </w:rPr>
              <w:t xml:space="preserve">each of the </w:t>
            </w:r>
            <w:r w:rsidRPr="006E486E">
              <w:rPr>
                <w:rFonts w:ascii="Arial" w:hAnsi="Arial" w:cs="Arial"/>
                <w:sz w:val="20"/>
                <w:szCs w:val="20"/>
              </w:rPr>
              <w:t>individuals who own</w:t>
            </w:r>
            <w:r w:rsidR="00874E9D">
              <w:rPr>
                <w:rFonts w:ascii="Arial" w:hAnsi="Arial" w:cs="Arial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r control</w:t>
            </w:r>
            <w:r w:rsidR="00874E9D">
              <w:rPr>
                <w:rFonts w:ascii="Arial" w:hAnsi="Arial" w:cs="Arial"/>
                <w:sz w:val="20"/>
                <w:szCs w:val="20"/>
              </w:rPr>
              <w:t>s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ver 25% of the Entity’s </w:t>
            </w:r>
            <w:r w:rsidR="00874E9D">
              <w:rPr>
                <w:rFonts w:ascii="Arial" w:hAnsi="Arial" w:cs="Arial"/>
                <w:sz w:val="20"/>
                <w:szCs w:val="20"/>
              </w:rPr>
              <w:t>equity interest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or voting right</w:t>
            </w:r>
          </w:p>
          <w:p w14:paraId="03663D73" w14:textId="09408AEE" w:rsidR="006E7EF8" w:rsidRPr="006E486E" w:rsidRDefault="006E7EF8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对该实体享有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2</w:t>
            </w:r>
            <w:r w:rsidRPr="006E486E">
              <w:rPr>
                <w:rFonts w:ascii="Arial" w:hAnsi="Arial" w:cs="Arial"/>
                <w:sz w:val="20"/>
                <w:szCs w:val="20"/>
              </w:rPr>
              <w:t>5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%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以上</w:t>
            </w:r>
            <w:r w:rsidR="00874E9D">
              <w:rPr>
                <w:rFonts w:ascii="Arial" w:hAnsi="Arial" w:cs="Arial" w:hint="eastAsia"/>
                <w:sz w:val="20"/>
                <w:szCs w:val="20"/>
              </w:rPr>
              <w:t>股权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或投票权的所有自然人的姓名</w:t>
            </w:r>
          </w:p>
        </w:tc>
        <w:tc>
          <w:tcPr>
            <w:tcW w:w="4651" w:type="dxa"/>
            <w:vAlign w:val="center"/>
          </w:tcPr>
          <w:p w14:paraId="045018B5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992C9A" w:rsidRPr="00992C9A" w14:paraId="33C05073" w14:textId="77777777" w:rsidTr="009B33ED">
        <w:tc>
          <w:tcPr>
            <w:tcW w:w="590" w:type="dxa"/>
          </w:tcPr>
          <w:p w14:paraId="4B04DC33" w14:textId="3A3EC490" w:rsidR="00992C9A" w:rsidRPr="00162879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</w:p>
        </w:tc>
        <w:tc>
          <w:tcPr>
            <w:tcW w:w="3408" w:type="dxa"/>
            <w:vAlign w:val="center"/>
          </w:tcPr>
          <w:p w14:paraId="14806ABE" w14:textId="749EDAF1" w:rsidR="00992C9A" w:rsidRDefault="00992C9A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De</w:t>
            </w:r>
            <w:r>
              <w:rPr>
                <w:rFonts w:ascii="Arial" w:hAnsi="Arial" w:cs="Arial"/>
                <w:sz w:val="20"/>
                <w:szCs w:val="20"/>
              </w:rPr>
              <w:t xml:space="preserve">scription of principal business and </w:t>
            </w:r>
            <w:r>
              <w:rPr>
                <w:rFonts w:ascii="Arial" w:hAnsi="Arial" w:cs="Arial" w:hint="eastAsia"/>
                <w:sz w:val="20"/>
                <w:szCs w:val="20"/>
              </w:rPr>
              <w:t>the</w:t>
            </w:r>
            <w:r>
              <w:rPr>
                <w:rFonts w:ascii="Arial" w:hAnsi="Arial" w:cs="Arial"/>
                <w:sz w:val="20"/>
                <w:szCs w:val="20"/>
              </w:rPr>
              <w:t xml:space="preserve"> data to be stored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="00AD4DD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D4DD7">
              <w:rPr>
                <w:rFonts w:ascii="Arial" w:hAnsi="Arial" w:cs="Arial" w:hint="eastAsia"/>
                <w:sz w:val="20"/>
                <w:szCs w:val="20"/>
              </w:rPr>
              <w:t>(</w:t>
            </w:r>
            <w:r w:rsidR="00AD4DD7">
              <w:rPr>
                <w:rFonts w:ascii="Arial" w:hAnsi="Arial" w:cs="Arial"/>
                <w:sz w:val="20"/>
                <w:szCs w:val="20"/>
              </w:rPr>
              <w:t>inter alia, data content and form</w:t>
            </w:r>
            <w:r w:rsidR="00FA59BE">
              <w:rPr>
                <w:rFonts w:ascii="Arial" w:hAnsi="Arial" w:cs="Arial"/>
                <w:sz w:val="20"/>
                <w:szCs w:val="20"/>
              </w:rPr>
              <w:t>at</w:t>
            </w:r>
            <w:r w:rsidR="00AD4DD7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1D8BC92D" w14:textId="30BABEE1" w:rsidR="00992C9A" w:rsidRPr="006E486E" w:rsidRDefault="00992C9A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描述主营业务以及拟存入</w:t>
            </w:r>
            <w:proofErr w:type="spellStart"/>
            <w:r>
              <w:rPr>
                <w:rFonts w:ascii="Arial" w:hAnsi="Arial" w:cs="Arial" w:hint="eastAsia"/>
                <w:sz w:val="20"/>
                <w:szCs w:val="20"/>
              </w:rPr>
              <w:t>Filec</w:t>
            </w:r>
            <w:r>
              <w:rPr>
                <w:rFonts w:ascii="Arial" w:hAnsi="Arial" w:cs="Arial"/>
                <w:sz w:val="20"/>
                <w:szCs w:val="20"/>
              </w:rPr>
              <w:t>oin</w:t>
            </w:r>
            <w:proofErr w:type="spellEnd"/>
            <w:r>
              <w:rPr>
                <w:rFonts w:ascii="Arial" w:hAnsi="Arial" w:cs="Arial" w:hint="eastAsia"/>
                <w:sz w:val="20"/>
                <w:szCs w:val="20"/>
              </w:rPr>
              <w:t>的数据</w:t>
            </w:r>
            <w:r w:rsidR="00AD4DD7">
              <w:rPr>
                <w:rFonts w:ascii="Arial" w:hAnsi="Arial" w:cs="Arial" w:hint="eastAsia"/>
                <w:sz w:val="20"/>
                <w:szCs w:val="20"/>
              </w:rPr>
              <w:t>（尤其是数据内容和</w:t>
            </w:r>
            <w:r w:rsidR="004E1AC0">
              <w:rPr>
                <w:rFonts w:ascii="Arial" w:hAnsi="Arial" w:cs="Arial" w:hint="eastAsia"/>
                <w:sz w:val="20"/>
                <w:szCs w:val="20"/>
              </w:rPr>
              <w:t>格式</w:t>
            </w:r>
            <w:r w:rsidR="00AD4DD7">
              <w:rPr>
                <w:rFonts w:ascii="Arial" w:hAnsi="Arial" w:cs="Arial" w:hint="eastAsia"/>
                <w:sz w:val="20"/>
                <w:szCs w:val="20"/>
              </w:rPr>
              <w:t>）</w:t>
            </w:r>
          </w:p>
        </w:tc>
        <w:tc>
          <w:tcPr>
            <w:tcW w:w="4651" w:type="dxa"/>
            <w:vAlign w:val="center"/>
          </w:tcPr>
          <w:p w14:paraId="16B18822" w14:textId="77777777" w:rsidR="00992C9A" w:rsidRPr="00992C9A" w:rsidRDefault="00992C9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6E7EF8" w:rsidRPr="004770F6" w14:paraId="739BB784" w14:textId="77777777" w:rsidTr="009B33ED">
        <w:tc>
          <w:tcPr>
            <w:tcW w:w="590" w:type="dxa"/>
          </w:tcPr>
          <w:p w14:paraId="4DC51041" w14:textId="77777777" w:rsidR="006E7EF8" w:rsidRDefault="006E7EF8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3408" w:type="dxa"/>
            <w:vAlign w:val="center"/>
          </w:tcPr>
          <w:p w14:paraId="1C0D5E17" w14:textId="38733D13" w:rsidR="006E7EF8" w:rsidRPr="006E486E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S</w:t>
            </w:r>
            <w:r w:rsidR="006E7EF8" w:rsidRPr="006E486E">
              <w:rPr>
                <w:rFonts w:ascii="Arial" w:hAnsi="Arial" w:cs="Arial"/>
                <w:sz w:val="20"/>
                <w:szCs w:val="20"/>
              </w:rPr>
              <w:t>ources of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="006E7EF8" w:rsidRPr="006E486E">
              <w:rPr>
                <w:rFonts w:ascii="Arial" w:hAnsi="Arial" w:cs="Arial"/>
                <w:sz w:val="20"/>
                <w:szCs w:val="20"/>
              </w:rPr>
              <w:t xml:space="preserve"> data to be </w:t>
            </w:r>
            <w:r w:rsidR="004770F6" w:rsidRPr="006E486E">
              <w:rPr>
                <w:rFonts w:ascii="Arial" w:hAnsi="Arial" w:cs="Arial"/>
                <w:sz w:val="20"/>
                <w:szCs w:val="20"/>
              </w:rPr>
              <w:t xml:space="preserve">stored on </w:t>
            </w:r>
            <w:proofErr w:type="spellStart"/>
            <w:r w:rsidR="004770F6" w:rsidRPr="006E486E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="006E7EF8" w:rsidRPr="006E486E">
              <w:rPr>
                <w:rFonts w:ascii="Arial" w:hAnsi="Arial" w:cs="Arial"/>
                <w:sz w:val="20"/>
                <w:szCs w:val="20"/>
              </w:rPr>
              <w:t xml:space="preserve">:  </w:t>
            </w:r>
          </w:p>
          <w:p w14:paraId="47DF4EFA" w14:textId="0F674A5D" w:rsidR="006E7EF8" w:rsidRPr="006E486E" w:rsidRDefault="004770F6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拟存</w:t>
            </w:r>
            <w:r w:rsidR="00493DA3" w:rsidRPr="006E486E">
              <w:rPr>
                <w:rFonts w:ascii="Arial" w:hAnsi="Arial" w:cs="Arial" w:hint="eastAsia"/>
                <w:sz w:val="20"/>
                <w:szCs w:val="20"/>
              </w:rPr>
              <w:t>入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6E486E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网络里的</w:t>
            </w:r>
            <w:r w:rsidR="006E7EF8" w:rsidRPr="006E486E">
              <w:rPr>
                <w:rFonts w:ascii="Arial" w:hAnsi="Arial" w:cs="Arial" w:hint="eastAsia"/>
                <w:sz w:val="20"/>
                <w:szCs w:val="20"/>
              </w:rPr>
              <w:t>所有数据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的</w:t>
            </w:r>
            <w:r w:rsidR="006E7EF8" w:rsidRPr="006E486E">
              <w:rPr>
                <w:rFonts w:ascii="Arial" w:hAnsi="Arial" w:cs="Arial" w:hint="eastAsia"/>
                <w:sz w:val="20"/>
                <w:szCs w:val="20"/>
              </w:rPr>
              <w:t>来源</w:t>
            </w:r>
          </w:p>
        </w:tc>
        <w:tc>
          <w:tcPr>
            <w:tcW w:w="4651" w:type="dxa"/>
            <w:vAlign w:val="center"/>
          </w:tcPr>
          <w:p w14:paraId="5CE5B69E" w14:textId="77777777" w:rsidR="006E7EF8" w:rsidRPr="00D75061" w:rsidRDefault="006E7EF8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4770F6" w:rsidRPr="004770F6" w14:paraId="5C7EFF2B" w14:textId="77777777" w:rsidTr="009B33ED">
        <w:tc>
          <w:tcPr>
            <w:tcW w:w="590" w:type="dxa"/>
          </w:tcPr>
          <w:p w14:paraId="2C4D304C" w14:textId="75078AD3" w:rsidR="004770F6" w:rsidRDefault="004770F6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</w:t>
            </w:r>
            <w:r>
              <w:rPr>
                <w:rFonts w:ascii="Arial" w:hAnsi="Arial" w:cs="Arial"/>
              </w:rPr>
              <w:t>1</w:t>
            </w:r>
          </w:p>
        </w:tc>
        <w:tc>
          <w:tcPr>
            <w:tcW w:w="3408" w:type="dxa"/>
            <w:vAlign w:val="center"/>
          </w:tcPr>
          <w:p w14:paraId="44D18D7B" w14:textId="2C28D850" w:rsidR="004770F6" w:rsidRPr="006E486E" w:rsidRDefault="00493DA3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/>
                <w:sz w:val="20"/>
                <w:szCs w:val="20"/>
              </w:rPr>
              <w:t>T</w:t>
            </w:r>
            <w:r w:rsidR="004770F6" w:rsidRPr="006E486E">
              <w:rPr>
                <w:rFonts w:ascii="Arial" w:hAnsi="Arial" w:cs="Arial"/>
                <w:sz w:val="20"/>
                <w:szCs w:val="20"/>
              </w:rPr>
              <w:t xml:space="preserve">he names and nodes of the </w:t>
            </w:r>
            <w:proofErr w:type="spellStart"/>
            <w:r w:rsidR="004770F6" w:rsidRPr="006E486E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="004770F6" w:rsidRPr="006E486E">
              <w:rPr>
                <w:rFonts w:ascii="Arial" w:hAnsi="Arial" w:cs="Arial"/>
                <w:sz w:val="20"/>
                <w:szCs w:val="20"/>
              </w:rPr>
              <w:t xml:space="preserve"> miners</w:t>
            </w:r>
            <w:r w:rsidR="00AD2AD4" w:rsidRPr="006E486E">
              <w:rPr>
                <w:rFonts w:ascii="Arial" w:hAnsi="Arial" w:cs="Arial"/>
                <w:sz w:val="20"/>
                <w:szCs w:val="20"/>
              </w:rPr>
              <w:t xml:space="preserve"> to which </w:t>
            </w:r>
            <w:r w:rsidR="00AC78AD">
              <w:rPr>
                <w:rFonts w:ascii="Arial" w:hAnsi="Arial" w:cs="Arial"/>
                <w:sz w:val="20"/>
                <w:szCs w:val="20"/>
              </w:rPr>
              <w:t>you</w:t>
            </w:r>
            <w:r w:rsidR="00AD2AD4" w:rsidRPr="006E486E">
              <w:rPr>
                <w:rFonts w:ascii="Arial" w:hAnsi="Arial" w:cs="Arial"/>
                <w:sz w:val="20"/>
                <w:szCs w:val="20"/>
              </w:rPr>
              <w:t xml:space="preserve"> expect to place storage orders in spending the allocated </w:t>
            </w:r>
            <w:proofErr w:type="spellStart"/>
            <w:r w:rsidR="00AD2AD4" w:rsidRPr="006E486E">
              <w:rPr>
                <w:rFonts w:ascii="Arial" w:hAnsi="Arial" w:cs="Arial"/>
                <w:sz w:val="20"/>
                <w:szCs w:val="20"/>
              </w:rPr>
              <w:t>DataCap</w:t>
            </w:r>
            <w:proofErr w:type="spellEnd"/>
            <w:r w:rsidR="00687A5E" w:rsidRPr="006E486E">
              <w:rPr>
                <w:rFonts w:ascii="Arial" w:hAnsi="Arial" w:cs="Arial"/>
                <w:sz w:val="20"/>
                <w:szCs w:val="20"/>
              </w:rPr>
              <w:t>,</w:t>
            </w:r>
            <w:r w:rsidR="00D75061" w:rsidRPr="006E486E">
              <w:rPr>
                <w:rFonts w:ascii="Arial" w:hAnsi="Arial" w:cs="Arial"/>
                <w:sz w:val="20"/>
                <w:szCs w:val="20"/>
              </w:rPr>
              <w:t xml:space="preserve"> as well as the </w:t>
            </w:r>
            <w:r w:rsidR="00687A5E" w:rsidRPr="006E486E">
              <w:rPr>
                <w:rFonts w:ascii="Arial" w:hAnsi="Arial" w:cs="Arial"/>
                <w:sz w:val="20"/>
                <w:szCs w:val="20"/>
              </w:rPr>
              <w:t xml:space="preserve">estimated </w:t>
            </w:r>
            <w:r w:rsidR="00D75061" w:rsidRPr="006E486E">
              <w:rPr>
                <w:rFonts w:ascii="Arial" w:hAnsi="Arial" w:cs="Arial"/>
                <w:sz w:val="20"/>
                <w:szCs w:val="20"/>
              </w:rPr>
              <w:t xml:space="preserve">percentage of </w:t>
            </w:r>
            <w:r w:rsidR="00687A5E" w:rsidRPr="006E486E">
              <w:rPr>
                <w:rFonts w:ascii="Arial" w:hAnsi="Arial" w:cs="Arial"/>
                <w:sz w:val="20"/>
                <w:szCs w:val="20"/>
              </w:rPr>
              <w:t>allocations among them</w:t>
            </w:r>
            <w:r w:rsidR="00D75061" w:rsidRPr="006E486E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8429626" w14:textId="1371FB74" w:rsidR="00D75061" w:rsidRPr="006E486E" w:rsidRDefault="00D75061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请阐明你在使用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D</w:t>
            </w:r>
            <w:r w:rsidRPr="006E486E">
              <w:rPr>
                <w:rFonts w:ascii="Arial" w:hAnsi="Arial" w:cs="Arial"/>
                <w:sz w:val="20"/>
                <w:szCs w:val="20"/>
              </w:rPr>
              <w:t>ataCap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时，拟发存储订单给哪些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6E486E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矿工（名字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lastRenderedPageBreak/>
              <w:t>和节点），以及它们之间的</w:t>
            </w:r>
            <w:r w:rsidR="00495C03">
              <w:rPr>
                <w:rFonts w:ascii="Arial" w:hAnsi="Arial" w:cs="Arial" w:hint="eastAsia"/>
                <w:sz w:val="20"/>
                <w:szCs w:val="20"/>
              </w:rPr>
              <w:t>预计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分配比例。</w:t>
            </w:r>
          </w:p>
        </w:tc>
        <w:tc>
          <w:tcPr>
            <w:tcW w:w="4651" w:type="dxa"/>
            <w:vAlign w:val="center"/>
          </w:tcPr>
          <w:p w14:paraId="1D86EEAC" w14:textId="77777777" w:rsidR="004770F6" w:rsidRPr="00D75061" w:rsidRDefault="004770F6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jc w:val="center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</w:p>
        </w:tc>
      </w:tr>
      <w:tr w:rsidR="00493DA3" w:rsidRPr="004770F6" w14:paraId="760DBBC2" w14:textId="77777777" w:rsidTr="009B33ED">
        <w:tc>
          <w:tcPr>
            <w:tcW w:w="590" w:type="dxa"/>
          </w:tcPr>
          <w:p w14:paraId="64779B80" w14:textId="0FEF8D9A" w:rsidR="00493DA3" w:rsidRDefault="00493DA3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1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3408" w:type="dxa"/>
            <w:vAlign w:val="center"/>
          </w:tcPr>
          <w:p w14:paraId="7B1C4B82" w14:textId="5F4D4634" w:rsidR="00493DA3" w:rsidRPr="006E486E" w:rsidRDefault="003F7B51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W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hether the data to be stored on </w:t>
            </w:r>
            <w:proofErr w:type="spellStart"/>
            <w:r w:rsidRPr="006E486E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Pr="006E486E">
              <w:rPr>
                <w:rFonts w:ascii="Arial" w:hAnsi="Arial" w:cs="Arial"/>
                <w:sz w:val="20"/>
                <w:szCs w:val="20"/>
              </w:rPr>
              <w:t xml:space="preserve"> is subject to confidentiality, trade secret, national </w:t>
            </w:r>
            <w:proofErr w:type="gramStart"/>
            <w:r w:rsidRPr="006E486E">
              <w:rPr>
                <w:rFonts w:ascii="Arial" w:hAnsi="Arial" w:cs="Arial"/>
                <w:sz w:val="20"/>
                <w:szCs w:val="20"/>
              </w:rPr>
              <w:t>secret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s</w:t>
            </w:r>
            <w:proofErr w:type="gramEnd"/>
            <w:r w:rsidRPr="006E486E">
              <w:rPr>
                <w:rFonts w:ascii="Arial" w:hAnsi="Arial" w:cs="Arial"/>
                <w:sz w:val="20"/>
                <w:szCs w:val="20"/>
              </w:rPr>
              <w:t xml:space="preserve"> or </w:t>
            </w:r>
            <w:r w:rsidRPr="006E486E">
              <w:rPr>
                <w:rFonts w:ascii="Arial" w:hAnsi="Arial" w:cs="Arial" w:hint="eastAsia"/>
                <w:sz w:val="20"/>
                <w:szCs w:val="20"/>
              </w:rPr>
              <w:t>national</w:t>
            </w:r>
            <w:r w:rsidRPr="006E486E">
              <w:rPr>
                <w:rFonts w:ascii="Arial" w:hAnsi="Arial" w:cs="Arial"/>
                <w:sz w:val="20"/>
                <w:szCs w:val="20"/>
              </w:rPr>
              <w:t xml:space="preserve"> security.</w:t>
            </w:r>
          </w:p>
          <w:p w14:paraId="5B955850" w14:textId="0BB5FA3A" w:rsidR="003F7B51" w:rsidRPr="006E486E" w:rsidRDefault="003F7B51" w:rsidP="00BA0E25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6E486E">
              <w:rPr>
                <w:rFonts w:ascii="Arial" w:hAnsi="Arial" w:cs="Arial" w:hint="eastAsia"/>
                <w:sz w:val="20"/>
                <w:szCs w:val="20"/>
              </w:rPr>
              <w:t>拟存入</w:t>
            </w:r>
            <w:proofErr w:type="spellStart"/>
            <w:r w:rsidRPr="006E486E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6E486E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6E486E">
              <w:rPr>
                <w:rFonts w:ascii="Arial" w:hAnsi="Arial" w:cs="Arial" w:hint="eastAsia"/>
                <w:sz w:val="20"/>
                <w:szCs w:val="20"/>
              </w:rPr>
              <w:t>网络的数据是否涉及保密义务、行业机密、国家机密或国家安全。</w:t>
            </w:r>
          </w:p>
        </w:tc>
        <w:tc>
          <w:tcPr>
            <w:tcW w:w="4651" w:type="dxa"/>
            <w:vAlign w:val="center"/>
          </w:tcPr>
          <w:p w14:paraId="0B69D499" w14:textId="77777777" w:rsidR="00493DA3" w:rsidRPr="00D75061" w:rsidRDefault="00493DA3" w:rsidP="00BA0E25">
            <w:pPr>
              <w:adjustRightInd w:val="0"/>
              <w:snapToGrid w:val="0"/>
              <w:spacing w:before="240" w:line="360" w:lineRule="auto"/>
              <w:ind w:leftChars="-49" w:left="-118" w:firstLineChars="43" w:firstLine="90"/>
              <w:jc w:val="center"/>
              <w:rPr>
                <w:rFonts w:ascii="Arial" w:hAnsi="Arial" w:cs="Arial"/>
                <w:b/>
                <w:bCs/>
                <w:u w:val="single"/>
              </w:rPr>
            </w:pPr>
          </w:p>
        </w:tc>
      </w:tr>
      <w:tr w:rsidR="006E7EF8" w:rsidRPr="00162879" w14:paraId="63584F02" w14:textId="77777777" w:rsidTr="00BA0E25">
        <w:tc>
          <w:tcPr>
            <w:tcW w:w="8649" w:type="dxa"/>
            <w:gridSpan w:val="3"/>
          </w:tcPr>
          <w:p w14:paraId="37DC4747" w14:textId="7CEDD902" w:rsidR="006E7EF8" w:rsidRDefault="006E7EF8" w:rsidP="00495C03">
            <w:pPr>
              <w:adjustRightInd w:val="0"/>
              <w:snapToGrid w:val="0"/>
              <w:spacing w:before="240" w:line="360" w:lineRule="auto"/>
              <w:ind w:leftChars="24" w:left="58" w:firstLine="1"/>
              <w:jc w:val="both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P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lease </w:t>
            </w:r>
            <w:r w:rsidR="00687A5E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provide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us</w:t>
            </w:r>
            <w:r w:rsidR="00687A5E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with the following via e-mail</w:t>
            </w:r>
            <w:r w:rsidR="00AE29B9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or courier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(if any</w:t>
            </w:r>
            <w:r w:rsidR="00996DD0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thing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</w:t>
            </w:r>
            <w:r w:rsidR="00996DD0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required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 xml:space="preserve"> is inapplicable to you, please elaborate </w:t>
            </w:r>
            <w:r w:rsidR="00FC6224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why</w:t>
            </w:r>
            <w:r w:rsidR="002705CF"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)</w:t>
            </w:r>
            <w:r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  <w:t>:</w:t>
            </w:r>
          </w:p>
          <w:p w14:paraId="18A7403E" w14:textId="2DE24D5C" w:rsidR="000F264A" w:rsidRPr="00162879" w:rsidRDefault="006E7EF8" w:rsidP="000F264A">
            <w:pPr>
              <w:adjustRightInd w:val="0"/>
              <w:snapToGrid w:val="0"/>
              <w:spacing w:before="240" w:line="360" w:lineRule="auto"/>
              <w:ind w:leftChars="-49" w:left="-118" w:firstLineChars="43" w:firstLine="103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请</w:t>
            </w:r>
            <w:r w:rsidR="00687A5E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通过电邮</w:t>
            </w:r>
            <w:r w:rsidR="00AE29B9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或快递</w:t>
            </w: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提供如下资料</w:t>
            </w:r>
            <w:r w:rsidR="002705CF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（如果某项</w:t>
            </w:r>
            <w:r w:rsidR="00C609F5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资料</w:t>
            </w:r>
            <w:r w:rsidR="002705CF"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不适用于你，请阐明原因）</w:t>
            </w:r>
            <w:r>
              <w:rPr>
                <w:rFonts w:ascii="Arial" w:hAnsi="Arial" w:cs="Arial" w:hint="eastAsia"/>
                <w:b/>
                <w:bCs/>
                <w:sz w:val="24"/>
                <w:szCs w:val="24"/>
                <w:u w:val="single"/>
              </w:rPr>
              <w:t>：</w:t>
            </w:r>
          </w:p>
        </w:tc>
      </w:tr>
      <w:tr w:rsidR="000F264A" w:rsidRPr="00162879" w14:paraId="07E87CDA" w14:textId="77777777" w:rsidTr="00BA0E25">
        <w:tc>
          <w:tcPr>
            <w:tcW w:w="590" w:type="dxa"/>
          </w:tcPr>
          <w:p w14:paraId="0539869C" w14:textId="77777777" w:rsidR="000F264A" w:rsidRDefault="000F264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8059" w:type="dxa"/>
            <w:gridSpan w:val="2"/>
            <w:vAlign w:val="center"/>
          </w:tcPr>
          <w:p w14:paraId="44F966EB" w14:textId="77777777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Certificate of Incorporation (extract from the companies register or equivalent)</w:t>
            </w:r>
          </w:p>
          <w:p w14:paraId="5BB9F492" w14:textId="2EEE14A6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设立证书（摘自官方记录）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 xml:space="preserve"> </w:t>
            </w:r>
          </w:p>
        </w:tc>
      </w:tr>
      <w:tr w:rsidR="000F264A" w:rsidRPr="00162879" w14:paraId="2938AA35" w14:textId="77777777" w:rsidTr="00BA0E25">
        <w:tc>
          <w:tcPr>
            <w:tcW w:w="590" w:type="dxa"/>
          </w:tcPr>
          <w:p w14:paraId="7D0A7BAD" w14:textId="77777777" w:rsidR="000F264A" w:rsidRDefault="000F264A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8059" w:type="dxa"/>
            <w:gridSpan w:val="2"/>
            <w:vAlign w:val="center"/>
          </w:tcPr>
          <w:p w14:paraId="2F101EBE" w14:textId="38904D9B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Articles of association</w:t>
            </w:r>
            <w:r w:rsidR="009B33ED">
              <w:rPr>
                <w:rFonts w:ascii="Arial" w:hAnsi="Arial" w:cs="Arial"/>
                <w:sz w:val="20"/>
                <w:szCs w:val="20"/>
              </w:rPr>
              <w:t xml:space="preserve"> / other constitutional documents</w:t>
            </w:r>
          </w:p>
          <w:p w14:paraId="0125FBC7" w14:textId="23032312" w:rsidR="000F264A" w:rsidRPr="00366AE3" w:rsidRDefault="000F264A" w:rsidP="000F264A">
            <w:pPr>
              <w:adjustRightInd w:val="0"/>
              <w:snapToGrid w:val="0"/>
              <w:spacing w:before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章程</w:t>
            </w:r>
            <w:r w:rsidR="009B33ED">
              <w:rPr>
                <w:rFonts w:ascii="Arial" w:hAnsi="Arial" w:cs="Arial"/>
                <w:sz w:val="20"/>
                <w:szCs w:val="20"/>
              </w:rPr>
              <w:t>/</w:t>
            </w:r>
            <w:r w:rsidR="009B33ED">
              <w:rPr>
                <w:rFonts w:ascii="Arial" w:hAnsi="Arial" w:cs="Arial" w:hint="eastAsia"/>
                <w:sz w:val="20"/>
                <w:szCs w:val="20"/>
              </w:rPr>
              <w:t>其他组织宪章性文件</w:t>
            </w:r>
          </w:p>
        </w:tc>
      </w:tr>
      <w:tr w:rsidR="00401B5F" w:rsidRPr="00162879" w14:paraId="1F946DA6" w14:textId="77777777" w:rsidTr="00BA0E25">
        <w:tc>
          <w:tcPr>
            <w:tcW w:w="590" w:type="dxa"/>
          </w:tcPr>
          <w:p w14:paraId="7DE66D79" w14:textId="77777777" w:rsidR="00401B5F" w:rsidRDefault="00401B5F" w:rsidP="00BA0E25">
            <w:pPr>
              <w:adjustRightInd w:val="0"/>
              <w:snapToGrid w:val="0"/>
              <w:spacing w:before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</w:p>
        </w:tc>
        <w:tc>
          <w:tcPr>
            <w:tcW w:w="8059" w:type="dxa"/>
            <w:gridSpan w:val="2"/>
            <w:vAlign w:val="center"/>
          </w:tcPr>
          <w:p w14:paraId="4F890371" w14:textId="471286EF" w:rsidR="00401B5F" w:rsidRPr="00366AE3" w:rsidRDefault="00401B5F" w:rsidP="00401B5F">
            <w:pPr>
              <w:adjustRightInd w:val="0"/>
              <w:snapToGrid w:val="0"/>
              <w:spacing w:before="240" w:line="360" w:lineRule="auto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Proof of registered address or principal business address</w:t>
            </w:r>
            <w:r w:rsidR="003129EC">
              <w:rPr>
                <w:rFonts w:ascii="Arial" w:hAnsi="Arial" w:cs="Arial"/>
                <w:sz w:val="20"/>
                <w:szCs w:val="20"/>
              </w:rPr>
              <w:t xml:space="preserve"> (such as office lease agreement)</w:t>
            </w:r>
          </w:p>
          <w:p w14:paraId="041E75A8" w14:textId="364F8251" w:rsidR="00401B5F" w:rsidRPr="00366AE3" w:rsidRDefault="00401B5F" w:rsidP="00401B5F">
            <w:pPr>
              <w:adjustRightInd w:val="0"/>
              <w:snapToGrid w:val="0"/>
              <w:spacing w:before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注册地址或主要营业地址的证明</w:t>
            </w:r>
            <w:r w:rsidR="003129EC">
              <w:rPr>
                <w:rFonts w:ascii="Arial" w:hAnsi="Arial" w:cs="Arial" w:hint="eastAsia"/>
                <w:sz w:val="20"/>
                <w:szCs w:val="20"/>
              </w:rPr>
              <w:t>（例如办公室租赁合同）</w:t>
            </w:r>
          </w:p>
        </w:tc>
      </w:tr>
      <w:tr w:rsidR="00401B5F" w:rsidRPr="00162879" w14:paraId="2A680947" w14:textId="77777777" w:rsidTr="00BA0E25">
        <w:tc>
          <w:tcPr>
            <w:tcW w:w="590" w:type="dxa"/>
          </w:tcPr>
          <w:p w14:paraId="1C3F34F3" w14:textId="77777777" w:rsidR="00401B5F" w:rsidRDefault="00401B5F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8059" w:type="dxa"/>
            <w:gridSpan w:val="2"/>
            <w:vAlign w:val="center"/>
          </w:tcPr>
          <w:p w14:paraId="457273CD" w14:textId="17FC0B5F" w:rsidR="00401B5F" w:rsidRPr="00366AE3" w:rsidRDefault="00401B5F" w:rsidP="00401B5F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Register of Shareholders/Members</w:t>
            </w:r>
            <w:r w:rsidR="00583968">
              <w:rPr>
                <w:rFonts w:ascii="Arial" w:hAnsi="Arial" w:cs="Arial"/>
                <w:sz w:val="20"/>
                <w:szCs w:val="20"/>
              </w:rPr>
              <w:t xml:space="preserve"> and a chart illustrating the </w:t>
            </w:r>
            <w:r w:rsidR="0023467A">
              <w:rPr>
                <w:rFonts w:ascii="Arial" w:hAnsi="Arial" w:cs="Arial"/>
                <w:sz w:val="20"/>
                <w:szCs w:val="20"/>
              </w:rPr>
              <w:t xml:space="preserve">ultimate </w:t>
            </w:r>
            <w:r w:rsidR="00583968">
              <w:rPr>
                <w:rFonts w:ascii="Arial" w:hAnsi="Arial" w:cs="Arial"/>
                <w:sz w:val="20"/>
                <w:szCs w:val="20"/>
              </w:rPr>
              <w:t>beneficial ownership structure</w:t>
            </w:r>
          </w:p>
          <w:p w14:paraId="6EBB819B" w14:textId="2BF46F94" w:rsidR="00401B5F" w:rsidRPr="00366AE3" w:rsidRDefault="00401B5F" w:rsidP="00401B5F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股东名册</w:t>
            </w:r>
            <w:r w:rsidR="00583968">
              <w:rPr>
                <w:rFonts w:ascii="Arial" w:hAnsi="Arial" w:cs="Arial" w:hint="eastAsia"/>
                <w:sz w:val="20"/>
                <w:szCs w:val="20"/>
              </w:rPr>
              <w:t>，以及一份最终</w:t>
            </w:r>
            <w:r w:rsidR="0023467A">
              <w:rPr>
                <w:rFonts w:ascii="Arial" w:hAnsi="Arial" w:cs="Arial" w:hint="eastAsia"/>
                <w:sz w:val="20"/>
                <w:szCs w:val="20"/>
              </w:rPr>
              <w:t>受益</w:t>
            </w:r>
            <w:r w:rsidR="00583968">
              <w:rPr>
                <w:rFonts w:ascii="Arial" w:hAnsi="Arial" w:cs="Arial" w:hint="eastAsia"/>
                <w:sz w:val="20"/>
                <w:szCs w:val="20"/>
              </w:rPr>
              <w:t>所有权的架构图</w:t>
            </w:r>
          </w:p>
        </w:tc>
      </w:tr>
      <w:tr w:rsidR="002705CF" w:rsidRPr="00162879" w14:paraId="19C31C94" w14:textId="77777777" w:rsidTr="00BA0E25">
        <w:tc>
          <w:tcPr>
            <w:tcW w:w="590" w:type="dxa"/>
          </w:tcPr>
          <w:p w14:paraId="7438A6E8" w14:textId="77777777" w:rsidR="002705CF" w:rsidRDefault="002705CF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</w:p>
        </w:tc>
        <w:tc>
          <w:tcPr>
            <w:tcW w:w="8059" w:type="dxa"/>
            <w:gridSpan w:val="2"/>
            <w:vAlign w:val="center"/>
          </w:tcPr>
          <w:p w14:paraId="20563D36" w14:textId="7F2A4461" w:rsidR="002705CF" w:rsidRPr="00366AE3" w:rsidRDefault="002705CF" w:rsidP="002705CF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R</w:t>
            </w:r>
            <w:r w:rsidRPr="00366AE3">
              <w:rPr>
                <w:rFonts w:ascii="Arial" w:hAnsi="Arial" w:cs="Arial"/>
                <w:sz w:val="20"/>
                <w:szCs w:val="20"/>
              </w:rPr>
              <w:t>egister of Directors</w:t>
            </w:r>
            <w:r w:rsidR="0078092D">
              <w:rPr>
                <w:rFonts w:ascii="Arial" w:hAnsi="Arial" w:cs="Arial"/>
                <w:sz w:val="20"/>
                <w:szCs w:val="20"/>
              </w:rPr>
              <w:t xml:space="preserve"> (or the members of equivalent governing body)</w:t>
            </w:r>
          </w:p>
          <w:p w14:paraId="3291ADBE" w14:textId="3C162ABD" w:rsidR="002705CF" w:rsidRPr="00366AE3" w:rsidRDefault="002705CF" w:rsidP="002705CF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董事名册</w:t>
            </w:r>
            <w:r w:rsidR="0078092D">
              <w:rPr>
                <w:rFonts w:ascii="Arial" w:hAnsi="Arial" w:cs="Arial" w:hint="eastAsia"/>
                <w:sz w:val="20"/>
                <w:szCs w:val="20"/>
              </w:rPr>
              <w:t>（或等效的治理机构的成员名单）</w:t>
            </w:r>
          </w:p>
        </w:tc>
      </w:tr>
      <w:tr w:rsidR="002705CF" w:rsidRPr="00162879" w14:paraId="3540F594" w14:textId="77777777" w:rsidTr="00BA0E25">
        <w:tc>
          <w:tcPr>
            <w:tcW w:w="590" w:type="dxa"/>
          </w:tcPr>
          <w:p w14:paraId="6D2C2956" w14:textId="77777777" w:rsidR="002705CF" w:rsidRDefault="002705CF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6</w:t>
            </w:r>
          </w:p>
        </w:tc>
        <w:tc>
          <w:tcPr>
            <w:tcW w:w="8059" w:type="dxa"/>
            <w:gridSpan w:val="2"/>
            <w:vAlign w:val="center"/>
          </w:tcPr>
          <w:p w14:paraId="1063E060" w14:textId="77777777" w:rsidR="002705CF" w:rsidRPr="00366AE3" w:rsidRDefault="002705CF" w:rsidP="002705CF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 xml:space="preserve">Financial statements of last fiscal year </w:t>
            </w:r>
          </w:p>
          <w:p w14:paraId="094849B9" w14:textId="62A37081" w:rsidR="002705CF" w:rsidRPr="00366AE3" w:rsidRDefault="002705CF" w:rsidP="002705CF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过去一年的财务报告</w:t>
            </w:r>
          </w:p>
        </w:tc>
      </w:tr>
      <w:tr w:rsidR="00CF0D95" w:rsidRPr="00162879" w14:paraId="69059CEE" w14:textId="77777777" w:rsidTr="00BA0E25">
        <w:tc>
          <w:tcPr>
            <w:tcW w:w="590" w:type="dxa"/>
          </w:tcPr>
          <w:p w14:paraId="27AADA5E" w14:textId="41608BB5" w:rsidR="00CF0D95" w:rsidRDefault="00CF0D95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7</w:t>
            </w:r>
          </w:p>
        </w:tc>
        <w:tc>
          <w:tcPr>
            <w:tcW w:w="8059" w:type="dxa"/>
            <w:gridSpan w:val="2"/>
            <w:vAlign w:val="center"/>
          </w:tcPr>
          <w:p w14:paraId="7AE3D665" w14:textId="77777777" w:rsidR="00CF0D95" w:rsidRPr="00366AE3" w:rsidRDefault="00CF0D95" w:rsidP="00BA0E25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I</w:t>
            </w:r>
            <w:r w:rsidRPr="00366AE3">
              <w:rPr>
                <w:rFonts w:ascii="Arial" w:hAnsi="Arial" w:cs="Arial"/>
                <w:sz w:val="20"/>
                <w:szCs w:val="20"/>
              </w:rPr>
              <w:t>nternal workflow and procedure designed to meet data-related regulatory requirements</w:t>
            </w:r>
          </w:p>
          <w:p w14:paraId="23BEC7D9" w14:textId="11A4CE77" w:rsidR="00CF0D95" w:rsidRPr="00366AE3" w:rsidRDefault="00CF0D95" w:rsidP="00CF0D95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为符合数据相关的监管要求而设置的组织内部工作流程和程序</w:t>
            </w:r>
          </w:p>
        </w:tc>
      </w:tr>
      <w:tr w:rsidR="00CF0D95" w:rsidRPr="00162879" w14:paraId="557B6789" w14:textId="77777777" w:rsidTr="00BA0E25">
        <w:tc>
          <w:tcPr>
            <w:tcW w:w="590" w:type="dxa"/>
          </w:tcPr>
          <w:p w14:paraId="2F2D465E" w14:textId="7A3FD0BA" w:rsidR="00CF0D95" w:rsidRDefault="00CF0D95" w:rsidP="00BA0E25">
            <w:pPr>
              <w:adjustRightInd w:val="0"/>
              <w:snapToGrid w:val="0"/>
              <w:spacing w:before="240" w:after="240"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8</w:t>
            </w:r>
          </w:p>
        </w:tc>
        <w:tc>
          <w:tcPr>
            <w:tcW w:w="8059" w:type="dxa"/>
            <w:gridSpan w:val="2"/>
            <w:vAlign w:val="center"/>
          </w:tcPr>
          <w:p w14:paraId="3D2AE165" w14:textId="415F6927" w:rsidR="00CF0D95" w:rsidRPr="00366AE3" w:rsidRDefault="00CF0D95" w:rsidP="00BA0E25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S</w:t>
            </w:r>
            <w:r w:rsidRPr="00366AE3">
              <w:rPr>
                <w:rFonts w:ascii="Arial" w:hAnsi="Arial" w:cs="Arial"/>
                <w:sz w:val="20"/>
                <w:szCs w:val="20"/>
              </w:rPr>
              <w:t>ample data stored in a USB flash disk</w:t>
            </w:r>
            <w:r w:rsidR="006F5A9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F5A9F">
              <w:rPr>
                <w:rFonts w:ascii="Arial" w:hAnsi="Arial" w:cs="Arial" w:hint="eastAsia"/>
                <w:sz w:val="20"/>
                <w:szCs w:val="20"/>
              </w:rPr>
              <w:t>(</w:t>
            </w:r>
            <w:r w:rsidRPr="00366AE3">
              <w:rPr>
                <w:rFonts w:ascii="Arial" w:hAnsi="Arial" w:cs="Arial"/>
                <w:sz w:val="20"/>
                <w:szCs w:val="20"/>
              </w:rPr>
              <w:t xml:space="preserve">to be couriered to </w:t>
            </w:r>
            <w:proofErr w:type="spellStart"/>
            <w:r w:rsidRPr="00366AE3">
              <w:rPr>
                <w:rFonts w:ascii="Arial" w:hAnsi="Arial" w:cs="Arial"/>
                <w:sz w:val="20"/>
                <w:szCs w:val="20"/>
              </w:rPr>
              <w:t>Fenbushi’s</w:t>
            </w:r>
            <w:proofErr w:type="spellEnd"/>
            <w:r w:rsidRPr="00366AE3">
              <w:rPr>
                <w:rFonts w:ascii="Arial" w:hAnsi="Arial" w:cs="Arial"/>
                <w:sz w:val="20"/>
                <w:szCs w:val="20"/>
              </w:rPr>
              <w:t xml:space="preserve"> office</w:t>
            </w:r>
            <w:r w:rsidR="006F5A9F">
              <w:rPr>
                <w:rFonts w:ascii="Arial" w:hAnsi="Arial" w:cs="Arial"/>
                <w:sz w:val="20"/>
                <w:szCs w:val="20"/>
              </w:rPr>
              <w:t>)</w:t>
            </w:r>
            <w:r w:rsidRPr="00366AE3">
              <w:rPr>
                <w:rFonts w:ascii="Arial" w:hAnsi="Arial" w:cs="Arial"/>
                <w:sz w:val="20"/>
                <w:szCs w:val="20"/>
              </w:rPr>
              <w:t xml:space="preserve">, whose size </w:t>
            </w:r>
            <w:r w:rsidR="004F505B">
              <w:rPr>
                <w:rFonts w:ascii="Arial" w:hAnsi="Arial" w:cs="Arial"/>
                <w:sz w:val="20"/>
                <w:szCs w:val="20"/>
              </w:rPr>
              <w:t>(by file type) must be at least: (1) 5MB for Images; (2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 xml:space="preserve">) </w:t>
            </w:r>
            <w:r w:rsidR="004F505B">
              <w:rPr>
                <w:rFonts w:ascii="Arial" w:hAnsi="Arial" w:cs="Arial"/>
                <w:sz w:val="20"/>
                <w:szCs w:val="20"/>
              </w:rPr>
              <w:t xml:space="preserve">5MB for audio; (3) 5GB for video; (4) </w:t>
            </w:r>
            <w:r w:rsidR="00B364CD">
              <w:rPr>
                <w:rFonts w:ascii="Arial" w:hAnsi="Arial" w:cs="Arial"/>
                <w:sz w:val="20"/>
                <w:szCs w:val="20"/>
              </w:rPr>
              <w:t>1G</w:t>
            </w:r>
            <w:r w:rsidR="004F505B">
              <w:rPr>
                <w:rFonts w:ascii="Arial" w:hAnsi="Arial" w:cs="Arial"/>
                <w:sz w:val="20"/>
                <w:szCs w:val="20"/>
              </w:rPr>
              <w:t xml:space="preserve">B for Mirror; (5) 500MB for Compressed Files; (6) 1MB for Data Interchange; (7) </w:t>
            </w:r>
            <w:r w:rsidR="00B364CD">
              <w:rPr>
                <w:rFonts w:ascii="Arial" w:hAnsi="Arial" w:cs="Arial"/>
                <w:sz w:val="20"/>
                <w:szCs w:val="20"/>
              </w:rPr>
              <w:t>500K</w:t>
            </w:r>
            <w:r w:rsidR="004F505B">
              <w:rPr>
                <w:rFonts w:ascii="Arial" w:hAnsi="Arial" w:cs="Arial"/>
                <w:sz w:val="20"/>
                <w:szCs w:val="20"/>
              </w:rPr>
              <w:t xml:space="preserve">B for Texts; </w:t>
            </w:r>
            <w:r w:rsidR="009D6D72">
              <w:rPr>
                <w:rFonts w:ascii="Arial" w:hAnsi="Arial" w:cs="Arial"/>
                <w:sz w:val="20"/>
                <w:szCs w:val="20"/>
              </w:rPr>
              <w:t xml:space="preserve">or </w:t>
            </w:r>
            <w:r w:rsidR="004F505B">
              <w:rPr>
                <w:rFonts w:ascii="Arial" w:hAnsi="Arial" w:cs="Arial"/>
                <w:sz w:val="20"/>
                <w:szCs w:val="20"/>
              </w:rPr>
              <w:t>(</w:t>
            </w:r>
            <w:r w:rsidR="00AE4FBF">
              <w:rPr>
                <w:rFonts w:ascii="Arial" w:hAnsi="Arial" w:cs="Arial"/>
                <w:sz w:val="20"/>
                <w:szCs w:val="20"/>
              </w:rPr>
              <w:t>8</w:t>
            </w:r>
            <w:r w:rsidR="004F505B">
              <w:rPr>
                <w:rFonts w:ascii="Arial" w:hAnsi="Arial" w:cs="Arial"/>
                <w:sz w:val="20"/>
                <w:szCs w:val="20"/>
              </w:rPr>
              <w:t>) 10MB for PDF.</w:t>
            </w:r>
          </w:p>
          <w:p w14:paraId="22709E73" w14:textId="13C3182C" w:rsidR="00CF0D95" w:rsidRPr="00366AE3" w:rsidRDefault="00CF0D95" w:rsidP="00B52D29">
            <w:pPr>
              <w:adjustRightInd w:val="0"/>
              <w:snapToGrid w:val="0"/>
              <w:spacing w:before="240" w:after="240" w:line="360" w:lineRule="auto"/>
              <w:ind w:leftChars="-49" w:left="-118" w:firstLineChars="43" w:firstLine="86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以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U</w:t>
            </w:r>
            <w:proofErr w:type="gramStart"/>
            <w:r w:rsidRPr="00366AE3">
              <w:rPr>
                <w:rFonts w:ascii="Arial" w:hAnsi="Arial" w:cs="Arial" w:hint="eastAsia"/>
                <w:sz w:val="20"/>
                <w:szCs w:val="20"/>
              </w:rPr>
              <w:t>盘形式</w:t>
            </w:r>
            <w:proofErr w:type="gramEnd"/>
            <w:r w:rsidRPr="00366AE3">
              <w:rPr>
                <w:rFonts w:ascii="Arial" w:hAnsi="Arial" w:cs="Arial" w:hint="eastAsia"/>
                <w:sz w:val="20"/>
                <w:szCs w:val="20"/>
              </w:rPr>
              <w:t>存储</w:t>
            </w:r>
            <w:r w:rsidR="00420068">
              <w:rPr>
                <w:rFonts w:ascii="Arial" w:hAnsi="Arial" w:cs="Arial" w:hint="eastAsia"/>
                <w:sz w:val="20"/>
                <w:szCs w:val="20"/>
              </w:rPr>
              <w:t>的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样本数据</w:t>
            </w:r>
            <w:r w:rsidR="00420068">
              <w:rPr>
                <w:rFonts w:ascii="Arial" w:hAnsi="Arial" w:cs="Arial" w:hint="eastAsia"/>
                <w:sz w:val="20"/>
                <w:szCs w:val="20"/>
              </w:rPr>
              <w:t>（需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寄送至分布式资本的办公地址</w:t>
            </w:r>
            <w:r w:rsidR="00420068">
              <w:rPr>
                <w:rFonts w:ascii="Arial" w:hAnsi="Arial" w:cs="Arial" w:hint="eastAsia"/>
                <w:sz w:val="20"/>
                <w:szCs w:val="20"/>
              </w:rPr>
              <w:t>），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（按文件类型）样本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数据量</w:t>
            </w:r>
            <w:r w:rsidR="003E0610">
              <w:rPr>
                <w:rFonts w:ascii="Arial" w:hAnsi="Arial" w:cs="Arial" w:hint="eastAsia"/>
                <w:sz w:val="20"/>
                <w:szCs w:val="20"/>
              </w:rPr>
              <w:t>的</w:t>
            </w:r>
            <w:r w:rsidR="00B364CD">
              <w:rPr>
                <w:rFonts w:ascii="Arial" w:hAnsi="Arial" w:cs="Arial" w:hint="eastAsia"/>
                <w:sz w:val="20"/>
                <w:szCs w:val="20"/>
              </w:rPr>
              <w:t>最低标准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：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(</w:t>
            </w:r>
            <w:r w:rsidR="004F505B">
              <w:rPr>
                <w:rFonts w:ascii="Arial" w:hAnsi="Arial" w:cs="Arial"/>
                <w:sz w:val="20"/>
                <w:szCs w:val="20"/>
              </w:rPr>
              <w:t>1)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图片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M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2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音频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M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3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视频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G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4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镜像文件为</w:t>
            </w:r>
            <w:r w:rsidR="00B364CD">
              <w:rPr>
                <w:rFonts w:ascii="Arial" w:hAnsi="Arial" w:cs="Arial" w:hint="eastAsia"/>
                <w:sz w:val="20"/>
                <w:szCs w:val="20"/>
              </w:rPr>
              <w:t>1G</w:t>
            </w:r>
            <w:r w:rsidR="004F505B">
              <w:rPr>
                <w:rFonts w:ascii="Arial" w:hAnsi="Arial" w:cs="Arial"/>
                <w:sz w:val="20"/>
                <w:szCs w:val="20"/>
              </w:rPr>
              <w:t>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压缩文件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4F505B">
              <w:rPr>
                <w:rFonts w:ascii="Arial" w:hAnsi="Arial" w:cs="Arial"/>
                <w:sz w:val="20"/>
                <w:szCs w:val="20"/>
              </w:rPr>
              <w:t>00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MB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6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）数据交换文件为</w:t>
            </w:r>
            <w:r w:rsidR="004F505B">
              <w:rPr>
                <w:rFonts w:ascii="Arial" w:hAnsi="Arial" w:cs="Arial" w:hint="eastAsia"/>
                <w:sz w:val="20"/>
                <w:szCs w:val="20"/>
              </w:rPr>
              <w:t>1</w:t>
            </w:r>
            <w:r w:rsidR="004F505B">
              <w:rPr>
                <w:rFonts w:ascii="Arial" w:hAnsi="Arial" w:cs="Arial"/>
                <w:sz w:val="20"/>
                <w:szCs w:val="20"/>
              </w:rPr>
              <w:t>MB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；（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7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）文本文件为</w:t>
            </w:r>
            <w:r w:rsidR="00B364CD">
              <w:rPr>
                <w:rFonts w:ascii="Arial" w:hAnsi="Arial" w:cs="Arial" w:hint="eastAsia"/>
                <w:sz w:val="20"/>
                <w:szCs w:val="20"/>
              </w:rPr>
              <w:t>5</w:t>
            </w:r>
            <w:r w:rsidR="00B364CD">
              <w:rPr>
                <w:rFonts w:ascii="Arial" w:hAnsi="Arial" w:cs="Arial"/>
                <w:sz w:val="20"/>
                <w:szCs w:val="20"/>
              </w:rPr>
              <w:t>00K</w:t>
            </w:r>
            <w:r w:rsidR="00C2693C">
              <w:rPr>
                <w:rFonts w:ascii="Arial" w:hAnsi="Arial" w:cs="Arial"/>
                <w:sz w:val="20"/>
                <w:szCs w:val="20"/>
              </w:rPr>
              <w:t>B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；</w:t>
            </w:r>
            <w:r w:rsidR="009D6D72">
              <w:rPr>
                <w:rFonts w:ascii="Arial" w:hAnsi="Arial" w:cs="Arial" w:hint="eastAsia"/>
                <w:sz w:val="20"/>
                <w:szCs w:val="20"/>
              </w:rPr>
              <w:t>或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（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8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）</w:t>
            </w:r>
            <w:r w:rsidR="00C2693C">
              <w:rPr>
                <w:rFonts w:ascii="Arial" w:hAnsi="Arial" w:cs="Arial"/>
                <w:sz w:val="20"/>
                <w:szCs w:val="20"/>
              </w:rPr>
              <w:t>PDF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文件为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1</w:t>
            </w:r>
            <w:r w:rsidR="00C2693C">
              <w:rPr>
                <w:rFonts w:ascii="Arial" w:hAnsi="Arial" w:cs="Arial"/>
                <w:sz w:val="20"/>
                <w:szCs w:val="20"/>
              </w:rPr>
              <w:t>0MB</w:t>
            </w:r>
            <w:r w:rsidR="00C2693C">
              <w:rPr>
                <w:rFonts w:ascii="Arial" w:hAnsi="Arial" w:cs="Arial" w:hint="eastAsia"/>
                <w:sz w:val="20"/>
                <w:szCs w:val="20"/>
              </w:rPr>
              <w:t>。</w:t>
            </w:r>
          </w:p>
        </w:tc>
      </w:tr>
      <w:tr w:rsidR="00366AE3" w:rsidRPr="00162879" w14:paraId="38A5B328" w14:textId="77777777" w:rsidTr="00512072">
        <w:trPr>
          <w:trHeight w:val="3100"/>
        </w:trPr>
        <w:tc>
          <w:tcPr>
            <w:tcW w:w="590" w:type="dxa"/>
          </w:tcPr>
          <w:p w14:paraId="1EBDD611" w14:textId="47D6E716" w:rsidR="00366AE3" w:rsidRDefault="00366AE3" w:rsidP="00366AE3">
            <w:pPr>
              <w:adjustRightInd w:val="0"/>
              <w:snapToGrid w:val="0"/>
              <w:spacing w:before="240" w:after="24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 w:hint="eastAsia"/>
              </w:rPr>
              <w:t>9</w:t>
            </w:r>
          </w:p>
        </w:tc>
        <w:tc>
          <w:tcPr>
            <w:tcW w:w="8059" w:type="dxa"/>
            <w:gridSpan w:val="2"/>
            <w:vAlign w:val="center"/>
          </w:tcPr>
          <w:p w14:paraId="4AB0E41F" w14:textId="77777777" w:rsidR="00366AE3" w:rsidRPr="00BA0E25" w:rsidRDefault="00366AE3" w:rsidP="00366AE3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0E25">
              <w:rPr>
                <w:rFonts w:ascii="Arial" w:hAnsi="Arial" w:cs="Arial" w:hint="eastAsia"/>
                <w:i/>
                <w:iCs/>
                <w:sz w:val="20"/>
                <w:szCs w:val="20"/>
              </w:rPr>
              <w:t>(</w:t>
            </w:r>
            <w:r w:rsidRPr="00BA0E2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nitially optional but may be required by </w:t>
            </w:r>
            <w:proofErr w:type="spellStart"/>
            <w:r w:rsidRPr="00BA0E25">
              <w:rPr>
                <w:rFonts w:ascii="Arial" w:hAnsi="Arial" w:cs="Arial"/>
                <w:i/>
                <w:iCs/>
                <w:sz w:val="20"/>
                <w:szCs w:val="20"/>
              </w:rPr>
              <w:t>Fensbushi</w:t>
            </w:r>
            <w:proofErr w:type="spellEnd"/>
            <w:r w:rsidRPr="00BA0E25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t a later stage)</w:t>
            </w:r>
          </w:p>
          <w:p w14:paraId="7F2C6561" w14:textId="77777777" w:rsidR="00366AE3" w:rsidRPr="00BA0E25" w:rsidRDefault="00366AE3" w:rsidP="00366AE3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BA0E25">
              <w:rPr>
                <w:rFonts w:ascii="Arial" w:hAnsi="Arial" w:cs="Arial" w:hint="eastAsia"/>
                <w:i/>
                <w:iCs/>
                <w:sz w:val="20"/>
                <w:szCs w:val="20"/>
              </w:rPr>
              <w:t>（初期非必需，但之后分布式资本可能会要求）</w:t>
            </w:r>
          </w:p>
          <w:p w14:paraId="653A3E8F" w14:textId="3D3FFA68" w:rsidR="00366AE3" w:rsidRPr="00366AE3" w:rsidRDefault="00366AE3" w:rsidP="00366AE3">
            <w:pPr>
              <w:adjustRightInd w:val="0"/>
              <w:snapToGrid w:val="0"/>
              <w:spacing w:afterLines="50" w:after="211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/>
                <w:sz w:val="20"/>
                <w:szCs w:val="20"/>
              </w:rPr>
              <w:t>Content Identifier (“</w:t>
            </w:r>
            <w:r w:rsidRPr="00687F01">
              <w:rPr>
                <w:rFonts w:ascii="Arial" w:hAnsi="Arial" w:cs="Arial"/>
                <w:sz w:val="20"/>
                <w:szCs w:val="20"/>
              </w:rPr>
              <w:t>CID</w:t>
            </w:r>
            <w:r w:rsidRPr="00366AE3">
              <w:rPr>
                <w:rFonts w:ascii="Arial" w:hAnsi="Arial" w:cs="Arial"/>
                <w:sz w:val="20"/>
                <w:szCs w:val="20"/>
              </w:rPr>
              <w:t>”)</w:t>
            </w:r>
            <w:r w:rsidR="00BA0E25">
              <w:rPr>
                <w:rFonts w:ascii="Arial" w:hAnsi="Arial" w:cs="Arial"/>
                <w:sz w:val="20"/>
                <w:szCs w:val="20"/>
              </w:rPr>
              <w:t xml:space="preserve"> list</w:t>
            </w:r>
            <w:r w:rsidR="00687F0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87F01" w:rsidRPr="00CC1F1B">
              <w:rPr>
                <w:rFonts w:ascii="Arial" w:hAnsi="Arial" w:cs="Arial"/>
                <w:sz w:val="20"/>
                <w:szCs w:val="20"/>
              </w:rPr>
              <w:t>in csv/</w:t>
            </w:r>
            <w:proofErr w:type="spellStart"/>
            <w:r w:rsidR="00687F01" w:rsidRPr="00CC1F1B">
              <w:rPr>
                <w:rFonts w:ascii="Arial" w:hAnsi="Arial" w:cs="Arial"/>
                <w:sz w:val="20"/>
                <w:szCs w:val="20"/>
              </w:rPr>
              <w:t>xsl</w:t>
            </w:r>
            <w:proofErr w:type="spellEnd"/>
            <w:r w:rsidR="00687F01" w:rsidRPr="00CC1F1B">
              <w:rPr>
                <w:rFonts w:ascii="Arial" w:hAnsi="Arial" w:cs="Arial"/>
                <w:sz w:val="20"/>
                <w:szCs w:val="20"/>
              </w:rPr>
              <w:t xml:space="preserve"> format</w:t>
            </w:r>
            <w:r w:rsidRPr="00366AE3">
              <w:rPr>
                <w:rFonts w:ascii="Arial" w:hAnsi="Arial" w:cs="Arial"/>
                <w:sz w:val="20"/>
                <w:szCs w:val="20"/>
              </w:rPr>
              <w:t xml:space="preserve"> for the data to be stored on </w:t>
            </w:r>
            <w:proofErr w:type="spellStart"/>
            <w:r w:rsidRPr="00366AE3">
              <w:rPr>
                <w:rFonts w:ascii="Arial" w:hAnsi="Arial" w:cs="Arial"/>
                <w:sz w:val="20"/>
                <w:szCs w:val="20"/>
              </w:rPr>
              <w:t>Filecoin</w:t>
            </w:r>
            <w:proofErr w:type="spellEnd"/>
            <w:r w:rsidRPr="00366AE3">
              <w:rPr>
                <w:rFonts w:ascii="Arial" w:hAnsi="Arial" w:cs="Arial"/>
                <w:sz w:val="20"/>
                <w:szCs w:val="20"/>
              </w:rPr>
              <w:t xml:space="preserve"> and pre-uploaded to the relevant mining node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which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set forth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 deal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ID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miner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ID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payload </w:t>
            </w:r>
            <w:r w:rsidR="000E2CE2" w:rsidRPr="00687F01">
              <w:rPr>
                <w:rFonts w:ascii="Arial" w:hAnsi="Arial" w:cs="Arial"/>
                <w:sz w:val="20"/>
                <w:szCs w:val="20"/>
              </w:rPr>
              <w:t>ID</w:t>
            </w:r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, filename, file format, deal size in bytes, </w:t>
            </w:r>
            <w:proofErr w:type="gramStart"/>
            <w:r w:rsidR="000E2CE2" w:rsidRPr="00CC1F1B">
              <w:rPr>
                <w:rFonts w:ascii="Arial" w:hAnsi="Arial" w:cs="Arial"/>
                <w:sz w:val="20"/>
                <w:szCs w:val="20"/>
              </w:rPr>
              <w:t>dates</w:t>
            </w:r>
            <w:proofErr w:type="gramEnd"/>
            <w:r w:rsidR="000E2CE2" w:rsidRPr="00CC1F1B">
              <w:rPr>
                <w:rFonts w:ascii="Arial" w:hAnsi="Arial" w:cs="Arial"/>
                <w:sz w:val="20"/>
                <w:szCs w:val="20"/>
              </w:rPr>
              <w:t xml:space="preserve"> and curated datasets</w:t>
            </w:r>
            <w:r w:rsidRPr="00366AE3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8CF6D6D" w14:textId="5404CD43" w:rsidR="00366AE3" w:rsidRPr="00687F01" w:rsidRDefault="00366AE3" w:rsidP="00F15420">
            <w:pPr>
              <w:adjustRightInd w:val="0"/>
              <w:snapToGrid w:val="0"/>
              <w:spacing w:before="240" w:after="240" w:line="360" w:lineRule="auto"/>
              <w:ind w:leftChars="-13" w:left="1" w:hangingChars="16" w:hanging="32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366AE3">
              <w:rPr>
                <w:rFonts w:ascii="Arial" w:hAnsi="Arial" w:cs="Arial" w:hint="eastAsia"/>
                <w:sz w:val="20"/>
                <w:szCs w:val="20"/>
              </w:rPr>
              <w:t>对于拟存入</w:t>
            </w:r>
            <w:proofErr w:type="spellStart"/>
            <w:r w:rsidRPr="00366AE3">
              <w:rPr>
                <w:rFonts w:ascii="Arial" w:hAnsi="Arial" w:cs="Arial" w:hint="eastAsia"/>
                <w:sz w:val="20"/>
                <w:szCs w:val="20"/>
              </w:rPr>
              <w:t>F</w:t>
            </w:r>
            <w:r w:rsidRPr="00366AE3">
              <w:rPr>
                <w:rFonts w:ascii="Arial" w:hAnsi="Arial" w:cs="Arial"/>
                <w:sz w:val="20"/>
                <w:szCs w:val="20"/>
              </w:rPr>
              <w:t>ilecoin</w:t>
            </w:r>
            <w:proofErr w:type="spellEnd"/>
            <w:r w:rsidRPr="00366AE3">
              <w:rPr>
                <w:rFonts w:ascii="Arial" w:hAnsi="Arial" w:cs="Arial" w:hint="eastAsia"/>
                <w:sz w:val="20"/>
                <w:szCs w:val="20"/>
              </w:rPr>
              <w:t>网络且</w:t>
            </w:r>
            <w:proofErr w:type="gramStart"/>
            <w:r w:rsidRPr="00366AE3">
              <w:rPr>
                <w:rFonts w:ascii="Arial" w:hAnsi="Arial" w:cs="Arial" w:hint="eastAsia"/>
                <w:sz w:val="20"/>
                <w:szCs w:val="20"/>
              </w:rPr>
              <w:t>已预上传至</w:t>
            </w:r>
            <w:proofErr w:type="gramEnd"/>
            <w:r w:rsidRPr="00366AE3">
              <w:rPr>
                <w:rFonts w:ascii="Arial" w:hAnsi="Arial" w:cs="Arial" w:hint="eastAsia"/>
                <w:sz w:val="20"/>
                <w:szCs w:val="20"/>
              </w:rPr>
              <w:t>相关挖矿节点的数据，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cs</w:t>
            </w:r>
            <w:r w:rsidR="00BA0E25">
              <w:rPr>
                <w:rFonts w:ascii="Arial" w:hAnsi="Arial" w:cs="Arial"/>
                <w:sz w:val="20"/>
                <w:szCs w:val="20"/>
              </w:rPr>
              <w:t>v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或</w:t>
            </w:r>
            <w:proofErr w:type="spellStart"/>
            <w:r w:rsidR="00BA0E25">
              <w:rPr>
                <w:rFonts w:ascii="Arial" w:hAnsi="Arial" w:cs="Arial" w:hint="eastAsia"/>
                <w:sz w:val="20"/>
                <w:szCs w:val="20"/>
              </w:rPr>
              <w:t>x</w:t>
            </w:r>
            <w:r w:rsidR="00BA0E25">
              <w:rPr>
                <w:rFonts w:ascii="Arial" w:hAnsi="Arial" w:cs="Arial"/>
                <w:sz w:val="20"/>
                <w:szCs w:val="20"/>
              </w:rPr>
              <w:t>sl</w:t>
            </w:r>
            <w:proofErr w:type="spellEnd"/>
            <w:r w:rsidR="00BA0E25">
              <w:rPr>
                <w:rFonts w:ascii="Arial" w:hAnsi="Arial" w:cs="Arial" w:hint="eastAsia"/>
                <w:sz w:val="20"/>
                <w:szCs w:val="20"/>
              </w:rPr>
              <w:t>文件格式的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内容标识符（“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CID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”）列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表，其中应列明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deal</w:t>
            </w:r>
            <w:r w:rsidR="00BA0E25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ID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、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m</w:t>
            </w:r>
            <w:r w:rsidR="00BA0E25">
              <w:rPr>
                <w:rFonts w:ascii="Arial" w:hAnsi="Arial" w:cs="Arial"/>
                <w:sz w:val="20"/>
                <w:szCs w:val="20"/>
              </w:rPr>
              <w:t>iner ID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、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p</w:t>
            </w:r>
            <w:r w:rsidR="00BA0E25">
              <w:rPr>
                <w:rFonts w:ascii="Arial" w:hAnsi="Arial" w:cs="Arial"/>
                <w:sz w:val="20"/>
                <w:szCs w:val="20"/>
              </w:rPr>
              <w:t>ayload ID</w:t>
            </w:r>
            <w:r w:rsidR="00BA0E25">
              <w:rPr>
                <w:rFonts w:ascii="Arial" w:hAnsi="Arial" w:cs="Arial" w:hint="eastAsia"/>
                <w:sz w:val="20"/>
                <w:szCs w:val="20"/>
              </w:rPr>
              <w:t>、文件名</w:t>
            </w:r>
            <w:r w:rsidR="004E5783">
              <w:rPr>
                <w:rFonts w:ascii="Arial" w:hAnsi="Arial" w:cs="Arial" w:hint="eastAsia"/>
                <w:sz w:val="20"/>
                <w:szCs w:val="20"/>
              </w:rPr>
              <w:t>、文件格式、</w:t>
            </w:r>
            <w:r w:rsidR="00512072">
              <w:rPr>
                <w:rFonts w:ascii="Arial" w:hAnsi="Arial" w:cs="Arial" w:hint="eastAsia"/>
                <w:sz w:val="20"/>
                <w:szCs w:val="20"/>
              </w:rPr>
              <w:t>订单大小</w:t>
            </w:r>
            <w:r w:rsidR="00C23817">
              <w:rPr>
                <w:rFonts w:ascii="Arial" w:hAnsi="Arial" w:cs="Arial" w:hint="eastAsia"/>
                <w:sz w:val="20"/>
                <w:szCs w:val="20"/>
              </w:rPr>
              <w:t>（字节数）</w:t>
            </w:r>
            <w:r w:rsidR="004E5783">
              <w:rPr>
                <w:rFonts w:ascii="Arial" w:hAnsi="Arial" w:cs="Arial" w:hint="eastAsia"/>
                <w:sz w:val="20"/>
                <w:szCs w:val="20"/>
              </w:rPr>
              <w:t>、日期和数据集。</w:t>
            </w:r>
            <w:r w:rsidRPr="00366AE3">
              <w:rPr>
                <w:rFonts w:ascii="Arial" w:hAnsi="Arial" w:cs="Arial" w:hint="eastAsia"/>
                <w:sz w:val="20"/>
                <w:szCs w:val="20"/>
              </w:rPr>
              <w:t>。</w:t>
            </w:r>
          </w:p>
        </w:tc>
      </w:tr>
    </w:tbl>
    <w:p w14:paraId="532FD9B5" w14:textId="77777777" w:rsidR="006E7EF8" w:rsidRPr="00162879" w:rsidRDefault="006E7EF8" w:rsidP="006E7EF8">
      <w:pPr>
        <w:adjustRightInd w:val="0"/>
        <w:snapToGrid w:val="0"/>
        <w:spacing w:afterLines="50" w:after="211"/>
        <w:rPr>
          <w:rFonts w:ascii="Arial" w:hAnsi="Arial" w:cs="Arial"/>
        </w:rPr>
      </w:pPr>
    </w:p>
    <w:p w14:paraId="6DBFD855" w14:textId="63A6C5EB" w:rsidR="006E7EF8" w:rsidRPr="00592BD8" w:rsidRDefault="006E7EF8" w:rsidP="00592BD8">
      <w:pPr>
        <w:jc w:val="both"/>
        <w:rPr>
          <w:rFonts w:ascii="Arial" w:hAnsi="Arial" w:cs="Arial"/>
        </w:rPr>
      </w:pPr>
      <w:r w:rsidRPr="00592BD8">
        <w:rPr>
          <w:rFonts w:ascii="Arial" w:hAnsi="Arial" w:cs="Arial"/>
        </w:rPr>
        <w:t>The signatory certifies that the signatory has full power and authority to execute th</w:t>
      </w:r>
      <w:r w:rsidR="00474D33" w:rsidRPr="00592BD8">
        <w:rPr>
          <w:rFonts w:ascii="Arial" w:hAnsi="Arial" w:cs="Arial"/>
        </w:rPr>
        <w:t>e above form</w:t>
      </w:r>
      <w:r w:rsidRPr="00592BD8">
        <w:rPr>
          <w:rFonts w:ascii="Arial" w:hAnsi="Arial" w:cs="Arial"/>
        </w:rPr>
        <w:t xml:space="preserve"> on behalf of </w:t>
      </w:r>
      <w:r w:rsidR="00F12E0E" w:rsidRPr="00592BD8">
        <w:rPr>
          <w:rFonts w:ascii="Arial" w:hAnsi="Arial" w:cs="Arial"/>
        </w:rPr>
        <w:t xml:space="preserve">the </w:t>
      </w:r>
      <w:r w:rsidRPr="00592BD8">
        <w:rPr>
          <w:rFonts w:ascii="Arial" w:hAnsi="Arial" w:cs="Arial"/>
        </w:rPr>
        <w:t xml:space="preserve">Client </w:t>
      </w:r>
      <w:r w:rsidR="00474D33" w:rsidRPr="00592BD8">
        <w:rPr>
          <w:rFonts w:ascii="Arial" w:hAnsi="Arial" w:cs="Arial"/>
        </w:rPr>
        <w:t>without being</w:t>
      </w:r>
      <w:r w:rsidRPr="00592BD8">
        <w:rPr>
          <w:rFonts w:ascii="Arial" w:hAnsi="Arial" w:cs="Arial"/>
        </w:rPr>
        <w:t xml:space="preserve"> prohibited by law or regulations applicable to Client.</w:t>
      </w:r>
    </w:p>
    <w:p w14:paraId="2B8D7961" w14:textId="77777777" w:rsidR="00592BD8" w:rsidRPr="00B34ED0" w:rsidRDefault="00592BD8" w:rsidP="006E7EF8">
      <w:pPr>
        <w:adjustRightInd w:val="0"/>
        <w:snapToGrid w:val="0"/>
        <w:rPr>
          <w:rFonts w:ascii="Arial" w:hAnsi="Arial" w:cs="Arial"/>
          <w:b/>
          <w:bCs/>
          <w:szCs w:val="28"/>
          <w:u w:val="single"/>
        </w:rPr>
      </w:pPr>
    </w:p>
    <w:p w14:paraId="353DB527" w14:textId="77777777" w:rsidR="00592BD8" w:rsidRDefault="00592BD8" w:rsidP="006E7EF8">
      <w:pPr>
        <w:adjustRightInd w:val="0"/>
        <w:snapToGrid w:val="0"/>
        <w:rPr>
          <w:rFonts w:ascii="Arial" w:hAnsi="Arial" w:cs="Arial"/>
          <w:szCs w:val="28"/>
        </w:rPr>
      </w:pPr>
    </w:p>
    <w:p w14:paraId="092A3B74" w14:textId="24E9B7D2" w:rsidR="006E7EF8" w:rsidRDefault="006E7EF8" w:rsidP="006E7EF8">
      <w:pPr>
        <w:adjustRightInd w:val="0"/>
        <w:snapToGrid w:val="0"/>
        <w:rPr>
          <w:rFonts w:ascii="Arial" w:hAnsi="Arial" w:cs="Arial"/>
          <w:szCs w:val="28"/>
        </w:rPr>
      </w:pPr>
      <w:r w:rsidRPr="00B34ED0">
        <w:rPr>
          <w:rFonts w:ascii="Arial" w:hAnsi="Arial" w:cs="Arial"/>
          <w:szCs w:val="28"/>
        </w:rPr>
        <w:t>Signature</w:t>
      </w:r>
      <w:r>
        <w:rPr>
          <w:rFonts w:ascii="Arial" w:hAnsi="Arial" w:cs="Arial"/>
          <w:szCs w:val="28"/>
        </w:rPr>
        <w:t>: ________________</w:t>
      </w:r>
    </w:p>
    <w:p w14:paraId="3437995F" w14:textId="1B0B8B3F" w:rsidR="006E7EF8" w:rsidRPr="00B34ED0" w:rsidRDefault="006E7EF8" w:rsidP="006E7EF8">
      <w:pPr>
        <w:adjustRightInd w:val="0"/>
        <w:snapToGrid w:val="0"/>
        <w:rPr>
          <w:rFonts w:ascii="Arial" w:hAnsi="Arial" w:cs="Arial"/>
          <w:szCs w:val="28"/>
        </w:rPr>
      </w:pPr>
    </w:p>
    <w:p w14:paraId="5403AF3F" w14:textId="40CC5857" w:rsidR="006E7EF8" w:rsidRPr="00D478F0" w:rsidRDefault="00D478F0" w:rsidP="006E7EF8">
      <w:pPr>
        <w:adjustRightInd w:val="0"/>
        <w:snapToGrid w:val="0"/>
        <w:rPr>
          <w:rFonts w:ascii="Arial" w:hAnsi="Arial" w:cs="Arial"/>
          <w:b/>
          <w:bCs/>
          <w:i/>
          <w:iCs/>
          <w:szCs w:val="28"/>
        </w:rPr>
      </w:pPr>
      <w:r>
        <w:rPr>
          <w:rFonts w:ascii="Arial" w:hAnsi="Arial" w:cs="Arial" w:hint="eastAsia"/>
          <w:b/>
          <w:bCs/>
          <w:i/>
          <w:iCs/>
          <w:szCs w:val="28"/>
        </w:rPr>
        <w:t>[</w:t>
      </w:r>
      <w:r w:rsidR="006E7EF8" w:rsidRPr="00592BD8">
        <w:rPr>
          <w:rFonts w:ascii="Arial" w:hAnsi="Arial" w:cs="Arial"/>
          <w:b/>
          <w:bCs/>
          <w:i/>
          <w:iCs/>
          <w:szCs w:val="28"/>
        </w:rPr>
        <w:t>Print Name and Title</w:t>
      </w:r>
      <w:r>
        <w:rPr>
          <w:rFonts w:ascii="Arial" w:hAnsi="Arial" w:cs="Arial"/>
          <w:b/>
          <w:bCs/>
          <w:i/>
          <w:iCs/>
          <w:szCs w:val="28"/>
        </w:rPr>
        <w:t>]</w:t>
      </w:r>
    </w:p>
    <w:p w14:paraId="68BE423E" w14:textId="77777777" w:rsidR="000D5278" w:rsidRDefault="000D5278" w:rsidP="000D5278">
      <w:pPr>
        <w:adjustRightInd w:val="0"/>
        <w:snapToGrid w:val="0"/>
        <w:rPr>
          <w:rFonts w:ascii="Arial" w:hAnsi="Arial" w:cs="Arial"/>
          <w:szCs w:val="28"/>
        </w:rPr>
      </w:pPr>
    </w:p>
    <w:p w14:paraId="1041F5D7" w14:textId="4D80FEDD" w:rsidR="000D5278" w:rsidRPr="00B34ED0" w:rsidRDefault="000D5278" w:rsidP="000D5278">
      <w:pPr>
        <w:adjustRightInd w:val="0"/>
        <w:snapToGrid w:val="0"/>
        <w:rPr>
          <w:rFonts w:ascii="Arial" w:hAnsi="Arial" w:cs="Arial"/>
          <w:szCs w:val="28"/>
        </w:rPr>
      </w:pPr>
      <w:r w:rsidRPr="00B34ED0">
        <w:rPr>
          <w:rFonts w:ascii="Arial" w:hAnsi="Arial" w:cs="Arial"/>
          <w:szCs w:val="28"/>
        </w:rPr>
        <w:t xml:space="preserve">Dated:                                            </w:t>
      </w:r>
    </w:p>
    <w:p w14:paraId="08350870" w14:textId="02AB0ADB" w:rsidR="00513115" w:rsidRPr="006E7EF8" w:rsidRDefault="00513115">
      <w:pPr>
        <w:rPr>
          <w:rFonts w:ascii="Arial" w:hAnsi="Arial" w:cs="Arial"/>
        </w:rPr>
      </w:pPr>
    </w:p>
    <w:p w14:paraId="5C1EDF27" w14:textId="6E4351A1" w:rsidR="00046E92" w:rsidRPr="00513115" w:rsidRDefault="00046E92" w:rsidP="005C462D">
      <w:pPr>
        <w:rPr>
          <w:rFonts w:ascii="Arial" w:hAnsi="Arial" w:cs="Arial"/>
          <w:b/>
          <w:bCs/>
        </w:rPr>
      </w:pPr>
    </w:p>
    <w:sectPr w:rsidR="00046E92" w:rsidRPr="00513115" w:rsidSect="00864C8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552" w:bottom="1440" w:left="1418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AD93E2" w14:textId="77777777" w:rsidR="003D7601" w:rsidRDefault="003D7601" w:rsidP="005F15F8">
      <w:r>
        <w:separator/>
      </w:r>
    </w:p>
  </w:endnote>
  <w:endnote w:type="continuationSeparator" w:id="0">
    <w:p w14:paraId="5D853EDD" w14:textId="77777777" w:rsidR="003D7601" w:rsidRDefault="003D7601" w:rsidP="005F1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F838D" w14:textId="77777777" w:rsidR="006751EA" w:rsidRDefault="006751EA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9894299"/>
      <w:docPartObj>
        <w:docPartGallery w:val="Page Numbers (Bottom of Page)"/>
        <w:docPartUnique/>
      </w:docPartObj>
    </w:sdtPr>
    <w:sdtEndPr/>
    <w:sdtContent>
      <w:p w14:paraId="7C67899B" w14:textId="2924BB11" w:rsidR="00BA0E25" w:rsidRDefault="00BA0E25" w:rsidP="004F599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F1F34F5" w14:textId="77777777" w:rsidR="00BA0E25" w:rsidRDefault="00BA0E25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6111F" w14:textId="77777777" w:rsidR="006751EA" w:rsidRDefault="006751E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FA9ED8" w14:textId="77777777" w:rsidR="003D7601" w:rsidRDefault="003D7601" w:rsidP="005F15F8">
      <w:r>
        <w:separator/>
      </w:r>
    </w:p>
  </w:footnote>
  <w:footnote w:type="continuationSeparator" w:id="0">
    <w:p w14:paraId="0A4CDFD1" w14:textId="77777777" w:rsidR="003D7601" w:rsidRDefault="003D7601" w:rsidP="005F1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C1538" w14:textId="65167A4C" w:rsidR="006751EA" w:rsidRDefault="006751EA">
    <w:pPr>
      <w:pStyle w:val="a5"/>
    </w:pPr>
    <w:r>
      <w:rPr>
        <w:noProof/>
      </w:rPr>
      <w:pict w14:anchorId="179C5FD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0118047" o:spid="_x0000_s2050" type="#_x0000_t136" style="position:absolute;left:0;text-align:left;margin-left:0;margin-top:0;width:503.6pt;height:125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1pt" string="FENBUSHI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5F05D" w14:textId="1B3353DA" w:rsidR="00BA0E25" w:rsidRDefault="006751EA" w:rsidP="00D30DD3">
    <w:pPr>
      <w:pStyle w:val="a5"/>
      <w:jc w:val="right"/>
    </w:pPr>
    <w:r>
      <w:rPr>
        <w:noProof/>
      </w:rPr>
      <w:pict w14:anchorId="0B1AB8E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0118048" o:spid="_x0000_s2051" type="#_x0000_t136" style="position:absolute;left:0;text-align:left;margin-left:0;margin-top:0;width:503.6pt;height:125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1pt" string="FENBUSHI"/>
        </v:shape>
      </w:pict>
    </w:r>
    <w:r w:rsidR="00BA0E25">
      <w:rPr>
        <w:noProof/>
        <w:sz w:val="20"/>
      </w:rPr>
      <w:drawing>
        <wp:inline distT="0" distB="0" distL="0" distR="0" wp14:anchorId="0F50AF76" wp14:editId="243C7C6F">
          <wp:extent cx="1048871" cy="371475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53133" cy="3729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5317626" w14:textId="77777777" w:rsidR="00BA0E25" w:rsidRDefault="00BA0E25" w:rsidP="00D30DD3">
    <w:pPr>
      <w:pStyle w:val="a5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59BB9" w14:textId="2F308389" w:rsidR="006751EA" w:rsidRDefault="006751EA">
    <w:pPr>
      <w:pStyle w:val="a5"/>
    </w:pPr>
    <w:r>
      <w:rPr>
        <w:noProof/>
      </w:rPr>
      <w:pict w14:anchorId="5E52F29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280118046" o:spid="_x0000_s2049" type="#_x0000_t136" style="position:absolute;left:0;text-align:left;margin-left:0;margin-top:0;width:503.6pt;height:125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1pt" string="FENBUSHI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947F2"/>
    <w:multiLevelType w:val="hybridMultilevel"/>
    <w:tmpl w:val="0F883ABE"/>
    <w:lvl w:ilvl="0" w:tplc="8D3E12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8A7F7D"/>
    <w:multiLevelType w:val="hybridMultilevel"/>
    <w:tmpl w:val="44643CFC"/>
    <w:lvl w:ilvl="0" w:tplc="D08C1D1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1907777"/>
    <w:multiLevelType w:val="hybridMultilevel"/>
    <w:tmpl w:val="C7F47000"/>
    <w:lvl w:ilvl="0" w:tplc="FF34136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9A63188"/>
    <w:multiLevelType w:val="hybridMultilevel"/>
    <w:tmpl w:val="3F282FC8"/>
    <w:lvl w:ilvl="0" w:tplc="D714C77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6386C9F"/>
    <w:multiLevelType w:val="hybridMultilevel"/>
    <w:tmpl w:val="3C9A74A6"/>
    <w:lvl w:ilvl="0" w:tplc="6EA641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2E2D1EA2"/>
    <w:multiLevelType w:val="hybridMultilevel"/>
    <w:tmpl w:val="6862DAE4"/>
    <w:lvl w:ilvl="0" w:tplc="9B581B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E6339EE"/>
    <w:multiLevelType w:val="hybridMultilevel"/>
    <w:tmpl w:val="88021982"/>
    <w:lvl w:ilvl="0" w:tplc="8062A7C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5C6297B"/>
    <w:multiLevelType w:val="hybridMultilevel"/>
    <w:tmpl w:val="CC543E80"/>
    <w:lvl w:ilvl="0" w:tplc="7120605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E0E647B"/>
    <w:multiLevelType w:val="hybridMultilevel"/>
    <w:tmpl w:val="E28C96CC"/>
    <w:lvl w:ilvl="0" w:tplc="FD7AF86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2FB561F"/>
    <w:multiLevelType w:val="hybridMultilevel"/>
    <w:tmpl w:val="5FBAE67E"/>
    <w:lvl w:ilvl="0" w:tplc="DEF020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91F5E91"/>
    <w:multiLevelType w:val="hybridMultilevel"/>
    <w:tmpl w:val="C618020A"/>
    <w:lvl w:ilvl="0" w:tplc="F426E00C">
      <w:start w:val="1"/>
      <w:numFmt w:val="lowerLetter"/>
      <w:lvlText w:val="(%1)"/>
      <w:lvlJc w:val="left"/>
      <w:pPr>
        <w:ind w:left="115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1" w15:restartNumberingAfterBreak="0">
    <w:nsid w:val="4A0B5E5F"/>
    <w:multiLevelType w:val="multilevel"/>
    <w:tmpl w:val="AC7EE47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59293173"/>
    <w:multiLevelType w:val="hybridMultilevel"/>
    <w:tmpl w:val="C8D2CA98"/>
    <w:lvl w:ilvl="0" w:tplc="09566E2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3" w15:restartNumberingAfterBreak="0">
    <w:nsid w:val="5B4F1ED2"/>
    <w:multiLevelType w:val="hybridMultilevel"/>
    <w:tmpl w:val="21B0AE62"/>
    <w:lvl w:ilvl="0" w:tplc="2056E948">
      <w:start w:val="1"/>
      <w:numFmt w:val="lowerRoman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D781630"/>
    <w:multiLevelType w:val="hybridMultilevel"/>
    <w:tmpl w:val="2FE6F54C"/>
    <w:lvl w:ilvl="0" w:tplc="5754C5B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6D9C5BDF"/>
    <w:multiLevelType w:val="hybridMultilevel"/>
    <w:tmpl w:val="CE0C461A"/>
    <w:lvl w:ilvl="0" w:tplc="9B6266E4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6" w15:restartNumberingAfterBreak="0">
    <w:nsid w:val="6DBC1607"/>
    <w:multiLevelType w:val="multilevel"/>
    <w:tmpl w:val="98940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D40F7E"/>
    <w:multiLevelType w:val="hybridMultilevel"/>
    <w:tmpl w:val="2F0A1F6E"/>
    <w:lvl w:ilvl="0" w:tplc="66D80B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736073CF"/>
    <w:multiLevelType w:val="hybridMultilevel"/>
    <w:tmpl w:val="2EEA2D42"/>
    <w:lvl w:ilvl="0" w:tplc="1DE67E28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9" w15:restartNumberingAfterBreak="0">
    <w:nsid w:val="790C08B2"/>
    <w:multiLevelType w:val="hybridMultilevel"/>
    <w:tmpl w:val="C35C45BA"/>
    <w:lvl w:ilvl="0" w:tplc="E75441C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7E4E504B"/>
    <w:multiLevelType w:val="multilevel"/>
    <w:tmpl w:val="D0D299F8"/>
    <w:lvl w:ilvl="0">
      <w:start w:val="1"/>
      <w:numFmt w:val="decimal"/>
      <w:pStyle w:val="ArticleStyle1"/>
      <w:suff w:val="nothing"/>
      <w:lvlText w:val="Article %1"/>
      <w:lvlJc w:val="left"/>
      <w:pPr>
        <w:ind w:left="0" w:firstLine="0"/>
      </w:pPr>
      <w:rPr>
        <w:rFonts w:hint="default"/>
        <w:caps/>
        <w:smallCaps w:val="0"/>
        <w:color w:val="000000"/>
      </w:rPr>
    </w:lvl>
    <w:lvl w:ilvl="1">
      <w:start w:val="1"/>
      <w:numFmt w:val="decimal"/>
      <w:pStyle w:val="ArticleStyle2"/>
      <w:isLgl/>
      <w:lvlText w:val="%1.%2"/>
      <w:lvlJc w:val="left"/>
      <w:pPr>
        <w:tabs>
          <w:tab w:val="num" w:pos="2160"/>
        </w:tabs>
        <w:ind w:left="0" w:firstLine="1440"/>
      </w:pPr>
      <w:rPr>
        <w:rFonts w:hint="default"/>
        <w:color w:val="000000"/>
      </w:rPr>
    </w:lvl>
    <w:lvl w:ilvl="2">
      <w:start w:val="1"/>
      <w:numFmt w:val="lowerLetter"/>
      <w:pStyle w:val="ArticleStyle3"/>
      <w:lvlText w:val="(%3)"/>
      <w:lvlJc w:val="left"/>
      <w:pPr>
        <w:tabs>
          <w:tab w:val="num" w:pos="2617"/>
        </w:tabs>
        <w:ind w:left="-90" w:firstLine="2160"/>
      </w:pPr>
      <w:rPr>
        <w:rFonts w:hint="default"/>
        <w:b w:val="0"/>
        <w:i w:val="0"/>
        <w:color w:val="000000"/>
        <w:sz w:val="24"/>
        <w:szCs w:val="24"/>
      </w:rPr>
    </w:lvl>
    <w:lvl w:ilvl="3">
      <w:start w:val="1"/>
      <w:numFmt w:val="lowerRoman"/>
      <w:pStyle w:val="ArticleStyle4"/>
      <w:lvlText w:val="(%4)"/>
      <w:lvlJc w:val="right"/>
      <w:pPr>
        <w:tabs>
          <w:tab w:val="num" w:pos="3485"/>
        </w:tabs>
        <w:ind w:left="720" w:firstLine="2520"/>
      </w:pPr>
      <w:rPr>
        <w:rFonts w:hint="default"/>
        <w:color w:val="000000"/>
      </w:rPr>
    </w:lvl>
    <w:lvl w:ilvl="4">
      <w:start w:val="1"/>
      <w:numFmt w:val="decimal"/>
      <w:pStyle w:val="ArticleStyle5"/>
      <w:lvlText w:val="(%5)"/>
      <w:lvlJc w:val="left"/>
      <w:pPr>
        <w:tabs>
          <w:tab w:val="num" w:pos="4147"/>
        </w:tabs>
        <w:ind w:left="720" w:firstLine="2808"/>
      </w:pPr>
      <w:rPr>
        <w:rFonts w:hint="default"/>
        <w:color w:val="000000"/>
      </w:rPr>
    </w:lvl>
    <w:lvl w:ilvl="5">
      <w:start w:val="1"/>
      <w:numFmt w:val="upperLetter"/>
      <w:pStyle w:val="ArticleStyle6"/>
      <w:lvlText w:val="(%6)"/>
      <w:lvlJc w:val="left"/>
      <w:pPr>
        <w:tabs>
          <w:tab w:val="num" w:pos="4723"/>
        </w:tabs>
        <w:ind w:left="1440" w:firstLine="2707"/>
      </w:pPr>
      <w:rPr>
        <w:rFonts w:hint="default"/>
        <w:color w:val="00000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16"/>
  </w:num>
  <w:num w:numId="4">
    <w:abstractNumId w:val="11"/>
  </w:num>
  <w:num w:numId="5">
    <w:abstractNumId w:val="7"/>
  </w:num>
  <w:num w:numId="6">
    <w:abstractNumId w:val="10"/>
  </w:num>
  <w:num w:numId="7">
    <w:abstractNumId w:val="13"/>
  </w:num>
  <w:num w:numId="8">
    <w:abstractNumId w:val="1"/>
  </w:num>
  <w:num w:numId="9">
    <w:abstractNumId w:val="8"/>
  </w:num>
  <w:num w:numId="10">
    <w:abstractNumId w:val="2"/>
  </w:num>
  <w:num w:numId="11">
    <w:abstractNumId w:val="4"/>
  </w:num>
  <w:num w:numId="12">
    <w:abstractNumId w:val="14"/>
  </w:num>
  <w:num w:numId="13">
    <w:abstractNumId w:val="0"/>
  </w:num>
  <w:num w:numId="14">
    <w:abstractNumId w:val="12"/>
  </w:num>
  <w:num w:numId="15">
    <w:abstractNumId w:val="15"/>
  </w:num>
  <w:num w:numId="16">
    <w:abstractNumId w:val="3"/>
  </w:num>
  <w:num w:numId="17">
    <w:abstractNumId w:val="18"/>
  </w:num>
  <w:num w:numId="18">
    <w:abstractNumId w:val="17"/>
  </w:num>
  <w:num w:numId="19">
    <w:abstractNumId w:val="19"/>
  </w:num>
  <w:num w:numId="20">
    <w:abstractNumId w:val="20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yMTAzszQyMDRT0lEKTi0uzszPAykwrAUAKmhtDCwAAAA="/>
  </w:docVars>
  <w:rsids>
    <w:rsidRoot w:val="00F66278"/>
    <w:rsid w:val="00005264"/>
    <w:rsid w:val="0002511B"/>
    <w:rsid w:val="000251D5"/>
    <w:rsid w:val="00030398"/>
    <w:rsid w:val="000329C1"/>
    <w:rsid w:val="00032ABB"/>
    <w:rsid w:val="00036865"/>
    <w:rsid w:val="00042A74"/>
    <w:rsid w:val="00042E36"/>
    <w:rsid w:val="00043651"/>
    <w:rsid w:val="00046E92"/>
    <w:rsid w:val="00061665"/>
    <w:rsid w:val="00070B5D"/>
    <w:rsid w:val="00075918"/>
    <w:rsid w:val="000825DA"/>
    <w:rsid w:val="0008520D"/>
    <w:rsid w:val="000926AB"/>
    <w:rsid w:val="000A087B"/>
    <w:rsid w:val="000A1E1A"/>
    <w:rsid w:val="000A5F09"/>
    <w:rsid w:val="000C1978"/>
    <w:rsid w:val="000C6423"/>
    <w:rsid w:val="000D199A"/>
    <w:rsid w:val="000D5278"/>
    <w:rsid w:val="000E2CE2"/>
    <w:rsid w:val="000E70CC"/>
    <w:rsid w:val="000F2351"/>
    <w:rsid w:val="000F264A"/>
    <w:rsid w:val="000F788E"/>
    <w:rsid w:val="00103419"/>
    <w:rsid w:val="00103D93"/>
    <w:rsid w:val="0010605B"/>
    <w:rsid w:val="001070DD"/>
    <w:rsid w:val="001078A1"/>
    <w:rsid w:val="00114615"/>
    <w:rsid w:val="00115D2E"/>
    <w:rsid w:val="0013492D"/>
    <w:rsid w:val="00144582"/>
    <w:rsid w:val="001563F5"/>
    <w:rsid w:val="0016303F"/>
    <w:rsid w:val="00163C63"/>
    <w:rsid w:val="0017082A"/>
    <w:rsid w:val="0017132D"/>
    <w:rsid w:val="00171921"/>
    <w:rsid w:val="00173618"/>
    <w:rsid w:val="00175D5A"/>
    <w:rsid w:val="00176260"/>
    <w:rsid w:val="001818DC"/>
    <w:rsid w:val="0019093D"/>
    <w:rsid w:val="00195EC1"/>
    <w:rsid w:val="001B28EF"/>
    <w:rsid w:val="001D1023"/>
    <w:rsid w:val="001D3A55"/>
    <w:rsid w:val="001D5446"/>
    <w:rsid w:val="001E0AB5"/>
    <w:rsid w:val="001E468A"/>
    <w:rsid w:val="001E6C69"/>
    <w:rsid w:val="00200E50"/>
    <w:rsid w:val="002036F2"/>
    <w:rsid w:val="00210803"/>
    <w:rsid w:val="0021221B"/>
    <w:rsid w:val="00215B64"/>
    <w:rsid w:val="002240BA"/>
    <w:rsid w:val="00224109"/>
    <w:rsid w:val="00231D18"/>
    <w:rsid w:val="0023467A"/>
    <w:rsid w:val="00240C14"/>
    <w:rsid w:val="00251BEF"/>
    <w:rsid w:val="00252B46"/>
    <w:rsid w:val="0025710F"/>
    <w:rsid w:val="00263B19"/>
    <w:rsid w:val="002705CF"/>
    <w:rsid w:val="00271F81"/>
    <w:rsid w:val="00272DA4"/>
    <w:rsid w:val="0027489B"/>
    <w:rsid w:val="00274F10"/>
    <w:rsid w:val="00276699"/>
    <w:rsid w:val="00276F2F"/>
    <w:rsid w:val="00282029"/>
    <w:rsid w:val="0028370A"/>
    <w:rsid w:val="002912E4"/>
    <w:rsid w:val="00296DC5"/>
    <w:rsid w:val="002A2448"/>
    <w:rsid w:val="002A3C5C"/>
    <w:rsid w:val="002A5CF6"/>
    <w:rsid w:val="002B21DF"/>
    <w:rsid w:val="002B38AF"/>
    <w:rsid w:val="002C1ADF"/>
    <w:rsid w:val="002D73B2"/>
    <w:rsid w:val="002E17E4"/>
    <w:rsid w:val="002E262A"/>
    <w:rsid w:val="002E431A"/>
    <w:rsid w:val="002E4F32"/>
    <w:rsid w:val="002E75FD"/>
    <w:rsid w:val="002F0AD5"/>
    <w:rsid w:val="002F6877"/>
    <w:rsid w:val="00310BEC"/>
    <w:rsid w:val="003129EC"/>
    <w:rsid w:val="00314256"/>
    <w:rsid w:val="0032059E"/>
    <w:rsid w:val="00322DDB"/>
    <w:rsid w:val="003327EE"/>
    <w:rsid w:val="003354AB"/>
    <w:rsid w:val="00335FD4"/>
    <w:rsid w:val="003367F4"/>
    <w:rsid w:val="00336ECF"/>
    <w:rsid w:val="00342919"/>
    <w:rsid w:val="00343339"/>
    <w:rsid w:val="003526D9"/>
    <w:rsid w:val="00364F8B"/>
    <w:rsid w:val="0036638F"/>
    <w:rsid w:val="003665EE"/>
    <w:rsid w:val="00366AE3"/>
    <w:rsid w:val="00375C54"/>
    <w:rsid w:val="003A18E9"/>
    <w:rsid w:val="003A557B"/>
    <w:rsid w:val="003A7552"/>
    <w:rsid w:val="003B0522"/>
    <w:rsid w:val="003B0C17"/>
    <w:rsid w:val="003B1973"/>
    <w:rsid w:val="003B3AC3"/>
    <w:rsid w:val="003B42A1"/>
    <w:rsid w:val="003C3105"/>
    <w:rsid w:val="003C702F"/>
    <w:rsid w:val="003D7601"/>
    <w:rsid w:val="003E0610"/>
    <w:rsid w:val="003E114E"/>
    <w:rsid w:val="003F0641"/>
    <w:rsid w:val="003F1D28"/>
    <w:rsid w:val="003F7B51"/>
    <w:rsid w:val="00401B5F"/>
    <w:rsid w:val="00410D84"/>
    <w:rsid w:val="00412438"/>
    <w:rsid w:val="00420068"/>
    <w:rsid w:val="00432379"/>
    <w:rsid w:val="00432DF8"/>
    <w:rsid w:val="00464E2D"/>
    <w:rsid w:val="00472E20"/>
    <w:rsid w:val="00474020"/>
    <w:rsid w:val="00474D33"/>
    <w:rsid w:val="004770F6"/>
    <w:rsid w:val="0049238D"/>
    <w:rsid w:val="00493DA3"/>
    <w:rsid w:val="00495C03"/>
    <w:rsid w:val="004A0254"/>
    <w:rsid w:val="004A0CFC"/>
    <w:rsid w:val="004A1957"/>
    <w:rsid w:val="004A37C9"/>
    <w:rsid w:val="004B4743"/>
    <w:rsid w:val="004B7A7F"/>
    <w:rsid w:val="004C315D"/>
    <w:rsid w:val="004C3D34"/>
    <w:rsid w:val="004E1AC0"/>
    <w:rsid w:val="004E2063"/>
    <w:rsid w:val="004E5783"/>
    <w:rsid w:val="004F505B"/>
    <w:rsid w:val="004F5990"/>
    <w:rsid w:val="005027F9"/>
    <w:rsid w:val="00504335"/>
    <w:rsid w:val="005078AA"/>
    <w:rsid w:val="00512072"/>
    <w:rsid w:val="00513115"/>
    <w:rsid w:val="0051338F"/>
    <w:rsid w:val="00513727"/>
    <w:rsid w:val="0051522E"/>
    <w:rsid w:val="00523C5D"/>
    <w:rsid w:val="005304DE"/>
    <w:rsid w:val="00531AF1"/>
    <w:rsid w:val="00540253"/>
    <w:rsid w:val="00541004"/>
    <w:rsid w:val="00543792"/>
    <w:rsid w:val="00544A45"/>
    <w:rsid w:val="0055178D"/>
    <w:rsid w:val="00557F4E"/>
    <w:rsid w:val="00570CD5"/>
    <w:rsid w:val="00572FEC"/>
    <w:rsid w:val="00574361"/>
    <w:rsid w:val="00574B2E"/>
    <w:rsid w:val="00583968"/>
    <w:rsid w:val="005857A9"/>
    <w:rsid w:val="00592BD8"/>
    <w:rsid w:val="005946BC"/>
    <w:rsid w:val="005A181B"/>
    <w:rsid w:val="005A2180"/>
    <w:rsid w:val="005A43C5"/>
    <w:rsid w:val="005B66CD"/>
    <w:rsid w:val="005C40E0"/>
    <w:rsid w:val="005C462D"/>
    <w:rsid w:val="005E2D12"/>
    <w:rsid w:val="005E3BCB"/>
    <w:rsid w:val="005E4768"/>
    <w:rsid w:val="005E7640"/>
    <w:rsid w:val="005E7C65"/>
    <w:rsid w:val="005F15F8"/>
    <w:rsid w:val="00631457"/>
    <w:rsid w:val="006328E1"/>
    <w:rsid w:val="00644134"/>
    <w:rsid w:val="00645733"/>
    <w:rsid w:val="0065299C"/>
    <w:rsid w:val="00663326"/>
    <w:rsid w:val="006652C2"/>
    <w:rsid w:val="00671509"/>
    <w:rsid w:val="00673D9E"/>
    <w:rsid w:val="006751EA"/>
    <w:rsid w:val="00684174"/>
    <w:rsid w:val="00687A5E"/>
    <w:rsid w:val="00687F01"/>
    <w:rsid w:val="00693B13"/>
    <w:rsid w:val="0069484C"/>
    <w:rsid w:val="00694BB3"/>
    <w:rsid w:val="006A1A84"/>
    <w:rsid w:val="006B14D3"/>
    <w:rsid w:val="006B2AB7"/>
    <w:rsid w:val="006B47D4"/>
    <w:rsid w:val="006C5CE4"/>
    <w:rsid w:val="006C7545"/>
    <w:rsid w:val="006E486E"/>
    <w:rsid w:val="006E61D1"/>
    <w:rsid w:val="006E6892"/>
    <w:rsid w:val="006E7EF8"/>
    <w:rsid w:val="006F1CC5"/>
    <w:rsid w:val="006F376D"/>
    <w:rsid w:val="006F479F"/>
    <w:rsid w:val="006F5A9F"/>
    <w:rsid w:val="00704EFA"/>
    <w:rsid w:val="00716ABE"/>
    <w:rsid w:val="007233C9"/>
    <w:rsid w:val="007319AC"/>
    <w:rsid w:val="00744A6F"/>
    <w:rsid w:val="00746D23"/>
    <w:rsid w:val="007477DA"/>
    <w:rsid w:val="007548B6"/>
    <w:rsid w:val="007643FD"/>
    <w:rsid w:val="00770ED6"/>
    <w:rsid w:val="0078092D"/>
    <w:rsid w:val="00790BC1"/>
    <w:rsid w:val="00791501"/>
    <w:rsid w:val="00794A07"/>
    <w:rsid w:val="007B2945"/>
    <w:rsid w:val="007C5F09"/>
    <w:rsid w:val="007C5F20"/>
    <w:rsid w:val="007C6EC3"/>
    <w:rsid w:val="007D5686"/>
    <w:rsid w:val="007F0597"/>
    <w:rsid w:val="007F1EF4"/>
    <w:rsid w:val="007F57CC"/>
    <w:rsid w:val="007F6305"/>
    <w:rsid w:val="007F69BE"/>
    <w:rsid w:val="00810C7F"/>
    <w:rsid w:val="00811D81"/>
    <w:rsid w:val="00817052"/>
    <w:rsid w:val="00826DC4"/>
    <w:rsid w:val="0083187C"/>
    <w:rsid w:val="00841C88"/>
    <w:rsid w:val="00842E05"/>
    <w:rsid w:val="00844D54"/>
    <w:rsid w:val="00864873"/>
    <w:rsid w:val="00864C84"/>
    <w:rsid w:val="0087046C"/>
    <w:rsid w:val="00874E9D"/>
    <w:rsid w:val="00885CBD"/>
    <w:rsid w:val="0089704D"/>
    <w:rsid w:val="008B7493"/>
    <w:rsid w:val="008C252A"/>
    <w:rsid w:val="008C27C2"/>
    <w:rsid w:val="008C3AB6"/>
    <w:rsid w:val="008D535B"/>
    <w:rsid w:val="008E13DB"/>
    <w:rsid w:val="008E2AB5"/>
    <w:rsid w:val="008F76E7"/>
    <w:rsid w:val="0090655B"/>
    <w:rsid w:val="00906658"/>
    <w:rsid w:val="0090728F"/>
    <w:rsid w:val="00911697"/>
    <w:rsid w:val="00912875"/>
    <w:rsid w:val="0091598C"/>
    <w:rsid w:val="00924936"/>
    <w:rsid w:val="009302F2"/>
    <w:rsid w:val="00935D7A"/>
    <w:rsid w:val="00941E76"/>
    <w:rsid w:val="00953B21"/>
    <w:rsid w:val="0096065C"/>
    <w:rsid w:val="00962A2F"/>
    <w:rsid w:val="009678BE"/>
    <w:rsid w:val="00973C97"/>
    <w:rsid w:val="00975C5A"/>
    <w:rsid w:val="009773B6"/>
    <w:rsid w:val="00992C9A"/>
    <w:rsid w:val="00994568"/>
    <w:rsid w:val="00996B94"/>
    <w:rsid w:val="00996DD0"/>
    <w:rsid w:val="009A0823"/>
    <w:rsid w:val="009A5F8C"/>
    <w:rsid w:val="009B0A5F"/>
    <w:rsid w:val="009B335F"/>
    <w:rsid w:val="009B33ED"/>
    <w:rsid w:val="009B34BD"/>
    <w:rsid w:val="009B555F"/>
    <w:rsid w:val="009D0FEC"/>
    <w:rsid w:val="009D6595"/>
    <w:rsid w:val="009D6D72"/>
    <w:rsid w:val="009D7372"/>
    <w:rsid w:val="009E394A"/>
    <w:rsid w:val="009E5E08"/>
    <w:rsid w:val="009E6910"/>
    <w:rsid w:val="00A02CF8"/>
    <w:rsid w:val="00A064D4"/>
    <w:rsid w:val="00A157F8"/>
    <w:rsid w:val="00A25BFB"/>
    <w:rsid w:val="00A2723F"/>
    <w:rsid w:val="00A273AE"/>
    <w:rsid w:val="00A33FD2"/>
    <w:rsid w:val="00A404A0"/>
    <w:rsid w:val="00A438B3"/>
    <w:rsid w:val="00A50B0F"/>
    <w:rsid w:val="00A51E5F"/>
    <w:rsid w:val="00A52178"/>
    <w:rsid w:val="00A60637"/>
    <w:rsid w:val="00A606FB"/>
    <w:rsid w:val="00A616DE"/>
    <w:rsid w:val="00A642DF"/>
    <w:rsid w:val="00A768E7"/>
    <w:rsid w:val="00A815FC"/>
    <w:rsid w:val="00A81DB8"/>
    <w:rsid w:val="00AA1164"/>
    <w:rsid w:val="00AA476A"/>
    <w:rsid w:val="00AB29BC"/>
    <w:rsid w:val="00AB2FC9"/>
    <w:rsid w:val="00AB37BC"/>
    <w:rsid w:val="00AB469E"/>
    <w:rsid w:val="00AC7180"/>
    <w:rsid w:val="00AC78AD"/>
    <w:rsid w:val="00AD2AD4"/>
    <w:rsid w:val="00AD4DD7"/>
    <w:rsid w:val="00AE0CDB"/>
    <w:rsid w:val="00AE29B9"/>
    <w:rsid w:val="00AE4FBF"/>
    <w:rsid w:val="00B04468"/>
    <w:rsid w:val="00B11E8B"/>
    <w:rsid w:val="00B122B2"/>
    <w:rsid w:val="00B12D06"/>
    <w:rsid w:val="00B144F7"/>
    <w:rsid w:val="00B145A7"/>
    <w:rsid w:val="00B20722"/>
    <w:rsid w:val="00B227CA"/>
    <w:rsid w:val="00B345BF"/>
    <w:rsid w:val="00B34ABE"/>
    <w:rsid w:val="00B364CD"/>
    <w:rsid w:val="00B438D5"/>
    <w:rsid w:val="00B43D16"/>
    <w:rsid w:val="00B44C35"/>
    <w:rsid w:val="00B44F13"/>
    <w:rsid w:val="00B509CC"/>
    <w:rsid w:val="00B52D29"/>
    <w:rsid w:val="00B63042"/>
    <w:rsid w:val="00B71B1D"/>
    <w:rsid w:val="00B779C1"/>
    <w:rsid w:val="00B85C9C"/>
    <w:rsid w:val="00B968F4"/>
    <w:rsid w:val="00BA0E25"/>
    <w:rsid w:val="00BA1352"/>
    <w:rsid w:val="00BA4DEB"/>
    <w:rsid w:val="00BB11BC"/>
    <w:rsid w:val="00BE25FB"/>
    <w:rsid w:val="00BE5A3D"/>
    <w:rsid w:val="00BE7B90"/>
    <w:rsid w:val="00C029EF"/>
    <w:rsid w:val="00C04750"/>
    <w:rsid w:val="00C16A4B"/>
    <w:rsid w:val="00C23817"/>
    <w:rsid w:val="00C25B3E"/>
    <w:rsid w:val="00C2693C"/>
    <w:rsid w:val="00C3616A"/>
    <w:rsid w:val="00C3737C"/>
    <w:rsid w:val="00C443B0"/>
    <w:rsid w:val="00C609F5"/>
    <w:rsid w:val="00C65D92"/>
    <w:rsid w:val="00C77389"/>
    <w:rsid w:val="00C80588"/>
    <w:rsid w:val="00C81B15"/>
    <w:rsid w:val="00C90C9F"/>
    <w:rsid w:val="00C91DA3"/>
    <w:rsid w:val="00CA1768"/>
    <w:rsid w:val="00CA1BE2"/>
    <w:rsid w:val="00CA58B9"/>
    <w:rsid w:val="00CC0AB3"/>
    <w:rsid w:val="00CD5895"/>
    <w:rsid w:val="00CE30AB"/>
    <w:rsid w:val="00CE6DD7"/>
    <w:rsid w:val="00CF0D95"/>
    <w:rsid w:val="00D0006A"/>
    <w:rsid w:val="00D01EA1"/>
    <w:rsid w:val="00D048CB"/>
    <w:rsid w:val="00D055CB"/>
    <w:rsid w:val="00D108A9"/>
    <w:rsid w:val="00D160C8"/>
    <w:rsid w:val="00D2182D"/>
    <w:rsid w:val="00D2363B"/>
    <w:rsid w:val="00D25553"/>
    <w:rsid w:val="00D30DD3"/>
    <w:rsid w:val="00D3141F"/>
    <w:rsid w:val="00D324DE"/>
    <w:rsid w:val="00D478F0"/>
    <w:rsid w:val="00D47C28"/>
    <w:rsid w:val="00D66E35"/>
    <w:rsid w:val="00D71D86"/>
    <w:rsid w:val="00D73FBB"/>
    <w:rsid w:val="00D75061"/>
    <w:rsid w:val="00D815C4"/>
    <w:rsid w:val="00D967A6"/>
    <w:rsid w:val="00DB12C5"/>
    <w:rsid w:val="00DB1973"/>
    <w:rsid w:val="00DB3AB2"/>
    <w:rsid w:val="00DC1216"/>
    <w:rsid w:val="00DC56AE"/>
    <w:rsid w:val="00DD7737"/>
    <w:rsid w:val="00DE6BA3"/>
    <w:rsid w:val="00DF149E"/>
    <w:rsid w:val="00DF4506"/>
    <w:rsid w:val="00DF5CD7"/>
    <w:rsid w:val="00DF6885"/>
    <w:rsid w:val="00E029CE"/>
    <w:rsid w:val="00E04E3D"/>
    <w:rsid w:val="00E179DF"/>
    <w:rsid w:val="00E21B7A"/>
    <w:rsid w:val="00E222F3"/>
    <w:rsid w:val="00E25E64"/>
    <w:rsid w:val="00E261B0"/>
    <w:rsid w:val="00E261C9"/>
    <w:rsid w:val="00E262B7"/>
    <w:rsid w:val="00E2754D"/>
    <w:rsid w:val="00E30C1E"/>
    <w:rsid w:val="00E3401D"/>
    <w:rsid w:val="00E40FD4"/>
    <w:rsid w:val="00E4100B"/>
    <w:rsid w:val="00E43463"/>
    <w:rsid w:val="00E53B0F"/>
    <w:rsid w:val="00E65E38"/>
    <w:rsid w:val="00E70D84"/>
    <w:rsid w:val="00E713F8"/>
    <w:rsid w:val="00E72940"/>
    <w:rsid w:val="00E73B18"/>
    <w:rsid w:val="00E84813"/>
    <w:rsid w:val="00E84D0B"/>
    <w:rsid w:val="00E852D7"/>
    <w:rsid w:val="00E86C4C"/>
    <w:rsid w:val="00E86D6F"/>
    <w:rsid w:val="00EC0E25"/>
    <w:rsid w:val="00EC7488"/>
    <w:rsid w:val="00ED109F"/>
    <w:rsid w:val="00ED6D3E"/>
    <w:rsid w:val="00EE0766"/>
    <w:rsid w:val="00EE5779"/>
    <w:rsid w:val="00EF3E81"/>
    <w:rsid w:val="00F021A3"/>
    <w:rsid w:val="00F04BC6"/>
    <w:rsid w:val="00F12E0E"/>
    <w:rsid w:val="00F13380"/>
    <w:rsid w:val="00F15307"/>
    <w:rsid w:val="00F15420"/>
    <w:rsid w:val="00F23477"/>
    <w:rsid w:val="00F25ACB"/>
    <w:rsid w:val="00F267B1"/>
    <w:rsid w:val="00F34282"/>
    <w:rsid w:val="00F36C0A"/>
    <w:rsid w:val="00F4316E"/>
    <w:rsid w:val="00F44340"/>
    <w:rsid w:val="00F524D9"/>
    <w:rsid w:val="00F52F56"/>
    <w:rsid w:val="00F53347"/>
    <w:rsid w:val="00F56E30"/>
    <w:rsid w:val="00F61CDE"/>
    <w:rsid w:val="00F66278"/>
    <w:rsid w:val="00F67151"/>
    <w:rsid w:val="00F70B20"/>
    <w:rsid w:val="00F75F05"/>
    <w:rsid w:val="00F85EF2"/>
    <w:rsid w:val="00F86174"/>
    <w:rsid w:val="00F86DDD"/>
    <w:rsid w:val="00F903CA"/>
    <w:rsid w:val="00F93801"/>
    <w:rsid w:val="00FA041E"/>
    <w:rsid w:val="00FA0EF1"/>
    <w:rsid w:val="00FA1B7F"/>
    <w:rsid w:val="00FA59BE"/>
    <w:rsid w:val="00FB0676"/>
    <w:rsid w:val="00FC2CEF"/>
    <w:rsid w:val="00FC40D6"/>
    <w:rsid w:val="00FC6224"/>
    <w:rsid w:val="00FC698D"/>
    <w:rsid w:val="00FC7130"/>
    <w:rsid w:val="00FD2883"/>
    <w:rsid w:val="00FD499F"/>
    <w:rsid w:val="00FE3E27"/>
    <w:rsid w:val="00FF6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62E748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5A181B"/>
    <w:rPr>
      <w:rFonts w:ascii="Times New Roman" w:hAnsi="Times New Roman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66278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032ABB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F15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F15F8"/>
    <w:rPr>
      <w:rFonts w:ascii="Times New Roman" w:hAnsi="Times New Roman" w:cs="Times New Roman"/>
      <w:kern w:val="0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F15F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F15F8"/>
    <w:rPr>
      <w:rFonts w:ascii="Times New Roman" w:hAnsi="Times New Roman" w:cs="Times New Roman"/>
      <w:kern w:val="0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310BEC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310BEC"/>
  </w:style>
  <w:style w:type="character" w:customStyle="1" w:styleId="ab">
    <w:name w:val="批注文字 字符"/>
    <w:basedOn w:val="a0"/>
    <w:link w:val="aa"/>
    <w:uiPriority w:val="99"/>
    <w:semiHidden/>
    <w:rsid w:val="00310BEC"/>
    <w:rPr>
      <w:rFonts w:ascii="Times New Roman" w:hAnsi="Times New Roman" w:cs="Times New Roman"/>
      <w:kern w:val="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310BEC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310BEC"/>
    <w:rPr>
      <w:rFonts w:ascii="Times New Roman" w:hAnsi="Times New Roman" w:cs="Times New Roman"/>
      <w:b/>
      <w:bCs/>
      <w:kern w:val="0"/>
    </w:rPr>
  </w:style>
  <w:style w:type="paragraph" w:styleId="ae">
    <w:name w:val="footnote text"/>
    <w:basedOn w:val="a"/>
    <w:link w:val="af"/>
    <w:uiPriority w:val="99"/>
    <w:semiHidden/>
    <w:unhideWhenUsed/>
    <w:rsid w:val="00310BEC"/>
    <w:pPr>
      <w:snapToGrid w:val="0"/>
    </w:pPr>
    <w:rPr>
      <w:sz w:val="18"/>
      <w:szCs w:val="18"/>
    </w:rPr>
  </w:style>
  <w:style w:type="character" w:customStyle="1" w:styleId="af">
    <w:name w:val="脚注文本 字符"/>
    <w:basedOn w:val="a0"/>
    <w:link w:val="ae"/>
    <w:uiPriority w:val="99"/>
    <w:semiHidden/>
    <w:rsid w:val="00310BEC"/>
    <w:rPr>
      <w:rFonts w:ascii="Times New Roman" w:hAnsi="Times New Roman" w:cs="Times New Roman"/>
      <w:kern w:val="0"/>
      <w:sz w:val="18"/>
      <w:szCs w:val="18"/>
    </w:rPr>
  </w:style>
  <w:style w:type="character" w:styleId="af0">
    <w:name w:val="footnote reference"/>
    <w:basedOn w:val="a0"/>
    <w:uiPriority w:val="99"/>
    <w:semiHidden/>
    <w:unhideWhenUsed/>
    <w:rsid w:val="00310BEC"/>
    <w:rPr>
      <w:vertAlign w:val="superscript"/>
    </w:rPr>
  </w:style>
  <w:style w:type="character" w:styleId="af1">
    <w:name w:val="Unresolved Mention"/>
    <w:basedOn w:val="a0"/>
    <w:uiPriority w:val="99"/>
    <w:rsid w:val="00271F81"/>
    <w:rPr>
      <w:color w:val="605E5C"/>
      <w:shd w:val="clear" w:color="auto" w:fill="E1DFDD"/>
    </w:rPr>
  </w:style>
  <w:style w:type="character" w:styleId="af2">
    <w:name w:val="Placeholder Text"/>
    <w:basedOn w:val="a0"/>
    <w:uiPriority w:val="99"/>
    <w:semiHidden/>
    <w:rsid w:val="00513115"/>
    <w:rPr>
      <w:color w:val="808080"/>
    </w:rPr>
  </w:style>
  <w:style w:type="paragraph" w:customStyle="1" w:styleId="ArticleStyle1">
    <w:name w:val="ArticleStyle1"/>
    <w:basedOn w:val="a"/>
    <w:next w:val="a"/>
    <w:rsid w:val="005E3BCB"/>
    <w:pPr>
      <w:keepNext/>
      <w:numPr>
        <w:numId w:val="20"/>
      </w:numPr>
      <w:spacing w:before="240" w:after="120"/>
      <w:jc w:val="center"/>
      <w:outlineLvl w:val="0"/>
    </w:pPr>
    <w:rPr>
      <w:rFonts w:eastAsia="MS Mincho"/>
      <w:snapToGrid w:val="0"/>
      <w:szCs w:val="20"/>
      <w:lang w:eastAsia="en-US"/>
    </w:rPr>
  </w:style>
  <w:style w:type="paragraph" w:customStyle="1" w:styleId="ArticleStyle2">
    <w:name w:val="ArticleStyle2"/>
    <w:basedOn w:val="a"/>
    <w:rsid w:val="005E3BCB"/>
    <w:pPr>
      <w:numPr>
        <w:ilvl w:val="1"/>
        <w:numId w:val="20"/>
      </w:numPr>
      <w:tabs>
        <w:tab w:val="left" w:pos="1440"/>
      </w:tabs>
      <w:spacing w:before="240"/>
      <w:jc w:val="both"/>
      <w:outlineLvl w:val="1"/>
    </w:pPr>
    <w:rPr>
      <w:rFonts w:eastAsia="MS Mincho"/>
      <w:snapToGrid w:val="0"/>
      <w:color w:val="000000"/>
      <w:sz w:val="22"/>
      <w:szCs w:val="22"/>
      <w:u w:val="single"/>
      <w:lang w:eastAsia="en-US"/>
    </w:rPr>
  </w:style>
  <w:style w:type="paragraph" w:customStyle="1" w:styleId="ArticleStyle3">
    <w:name w:val="ArticleStyle3"/>
    <w:basedOn w:val="a"/>
    <w:rsid w:val="005E3BCB"/>
    <w:pPr>
      <w:numPr>
        <w:ilvl w:val="2"/>
        <w:numId w:val="20"/>
      </w:numPr>
      <w:spacing w:before="240"/>
      <w:jc w:val="both"/>
      <w:outlineLvl w:val="2"/>
    </w:pPr>
    <w:rPr>
      <w:rFonts w:eastAsia="MS Mincho"/>
      <w:snapToGrid w:val="0"/>
      <w:color w:val="000000"/>
      <w:sz w:val="22"/>
      <w:szCs w:val="22"/>
      <w:lang w:eastAsia="en-US"/>
    </w:rPr>
  </w:style>
  <w:style w:type="paragraph" w:customStyle="1" w:styleId="ArticleStyle4">
    <w:name w:val="ArticleStyle4"/>
    <w:basedOn w:val="a"/>
    <w:rsid w:val="005E3BCB"/>
    <w:pPr>
      <w:numPr>
        <w:ilvl w:val="3"/>
        <w:numId w:val="20"/>
      </w:numPr>
      <w:spacing w:before="240"/>
      <w:ind w:right="720"/>
      <w:jc w:val="both"/>
      <w:outlineLvl w:val="3"/>
    </w:pPr>
    <w:rPr>
      <w:rFonts w:eastAsia="MS Mincho"/>
      <w:snapToGrid w:val="0"/>
      <w:color w:val="000000"/>
      <w:sz w:val="22"/>
      <w:szCs w:val="22"/>
      <w:lang w:eastAsia="en-US"/>
    </w:rPr>
  </w:style>
  <w:style w:type="paragraph" w:customStyle="1" w:styleId="ArticleStyle5">
    <w:name w:val="ArticleStyle5"/>
    <w:basedOn w:val="a"/>
    <w:rsid w:val="005E3BCB"/>
    <w:pPr>
      <w:numPr>
        <w:ilvl w:val="4"/>
        <w:numId w:val="20"/>
      </w:numPr>
      <w:spacing w:after="240"/>
      <w:ind w:right="720"/>
      <w:outlineLvl w:val="4"/>
    </w:pPr>
    <w:rPr>
      <w:rFonts w:eastAsia="MS Mincho"/>
      <w:snapToGrid w:val="0"/>
      <w:color w:val="000000"/>
      <w:szCs w:val="20"/>
      <w:lang w:eastAsia="en-US"/>
    </w:rPr>
  </w:style>
  <w:style w:type="paragraph" w:customStyle="1" w:styleId="ArticleStyle6">
    <w:name w:val="ArticleStyle6"/>
    <w:basedOn w:val="a"/>
    <w:rsid w:val="005E3BCB"/>
    <w:pPr>
      <w:numPr>
        <w:ilvl w:val="5"/>
        <w:numId w:val="20"/>
      </w:numPr>
      <w:spacing w:after="240"/>
      <w:ind w:right="1440"/>
      <w:outlineLvl w:val="5"/>
    </w:pPr>
    <w:rPr>
      <w:rFonts w:eastAsia="MS Mincho"/>
      <w:snapToGrid w:val="0"/>
      <w:color w:val="000000"/>
      <w:szCs w:val="20"/>
      <w:lang w:eastAsia="en-US"/>
    </w:rPr>
  </w:style>
  <w:style w:type="character" w:customStyle="1" w:styleId="Hidden">
    <w:name w:val="Hidden"/>
    <w:rsid w:val="005E3BCB"/>
    <w:rPr>
      <w:b w:val="0"/>
      <w:i w:val="0"/>
      <w:vanish/>
      <w:color w:val="FF0000"/>
      <w:u w:val="none"/>
    </w:rPr>
  </w:style>
  <w:style w:type="paragraph" w:customStyle="1" w:styleId="Notices1">
    <w:name w:val="Notices 1"/>
    <w:basedOn w:val="af3"/>
    <w:rsid w:val="005E3BCB"/>
    <w:pPr>
      <w:keepNext/>
      <w:spacing w:after="240"/>
      <w:ind w:firstLine="720"/>
    </w:pPr>
    <w:rPr>
      <w:rFonts w:eastAsia="MS Mincho"/>
      <w:snapToGrid w:val="0"/>
      <w:sz w:val="22"/>
      <w:szCs w:val="22"/>
      <w:lang w:eastAsia="en-US"/>
    </w:rPr>
  </w:style>
  <w:style w:type="paragraph" w:customStyle="1" w:styleId="Notices2">
    <w:name w:val="Notices 2"/>
    <w:basedOn w:val="af3"/>
    <w:rsid w:val="005E3BCB"/>
    <w:pPr>
      <w:keepNext/>
      <w:spacing w:after="240"/>
      <w:ind w:left="720"/>
    </w:pPr>
    <w:rPr>
      <w:rFonts w:eastAsia="MS Mincho"/>
      <w:snapToGrid w:val="0"/>
      <w:sz w:val="22"/>
      <w:szCs w:val="22"/>
      <w:lang w:eastAsia="en-US"/>
    </w:rPr>
  </w:style>
  <w:style w:type="paragraph" w:customStyle="1" w:styleId="ArticleStyle2text">
    <w:name w:val="ArticleStyle2_text"/>
    <w:basedOn w:val="a"/>
    <w:next w:val="ArticleStyle2"/>
    <w:rsid w:val="005E3BCB"/>
    <w:pPr>
      <w:tabs>
        <w:tab w:val="left" w:pos="1440"/>
      </w:tabs>
      <w:spacing w:before="240"/>
      <w:ind w:firstLine="720"/>
      <w:jc w:val="both"/>
    </w:pPr>
    <w:rPr>
      <w:rFonts w:eastAsia="宋体"/>
      <w:snapToGrid w:val="0"/>
      <w:sz w:val="22"/>
      <w:szCs w:val="22"/>
      <w:lang w:eastAsia="en-US"/>
    </w:rPr>
  </w:style>
  <w:style w:type="paragraph" w:styleId="af3">
    <w:name w:val="Body Text"/>
    <w:basedOn w:val="a"/>
    <w:link w:val="af4"/>
    <w:uiPriority w:val="99"/>
    <w:semiHidden/>
    <w:unhideWhenUsed/>
    <w:rsid w:val="005E3BCB"/>
    <w:pPr>
      <w:spacing w:after="120"/>
    </w:pPr>
  </w:style>
  <w:style w:type="character" w:customStyle="1" w:styleId="af4">
    <w:name w:val="正文文本 字符"/>
    <w:basedOn w:val="a0"/>
    <w:link w:val="af3"/>
    <w:uiPriority w:val="99"/>
    <w:semiHidden/>
    <w:rsid w:val="005E3BCB"/>
    <w:rPr>
      <w:rFonts w:ascii="Times New Roman" w:hAnsi="Times New Roman" w:cs="Times New Roman"/>
      <w:kern w:val="0"/>
    </w:rPr>
  </w:style>
  <w:style w:type="paragraph" w:styleId="af5">
    <w:name w:val="Balloon Text"/>
    <w:basedOn w:val="a"/>
    <w:link w:val="af6"/>
    <w:uiPriority w:val="99"/>
    <w:semiHidden/>
    <w:unhideWhenUsed/>
    <w:rsid w:val="00574B2E"/>
    <w:rPr>
      <w:sz w:val="18"/>
      <w:szCs w:val="18"/>
    </w:rPr>
  </w:style>
  <w:style w:type="character" w:customStyle="1" w:styleId="af6">
    <w:name w:val="批注框文本 字符"/>
    <w:basedOn w:val="a0"/>
    <w:link w:val="af5"/>
    <w:uiPriority w:val="99"/>
    <w:semiHidden/>
    <w:rsid w:val="00574B2E"/>
    <w:rPr>
      <w:rFonts w:ascii="Times New Roman" w:hAnsi="Times New Roman" w:cs="Times New Roman"/>
      <w:kern w:val="0"/>
      <w:sz w:val="18"/>
      <w:szCs w:val="18"/>
    </w:rPr>
  </w:style>
  <w:style w:type="table" w:styleId="af7">
    <w:name w:val="Table Grid"/>
    <w:basedOn w:val="a1"/>
    <w:uiPriority w:val="59"/>
    <w:rsid w:val="006E7EF8"/>
    <w:rPr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6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68350-A961-473C-9739-F8BC26EE0C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3</Words>
  <Characters>3268</Characters>
  <Application>Microsoft Office Word</Application>
  <DocSecurity>0</DocSecurity>
  <Lines>27</Lines>
  <Paragraphs>7</Paragraphs>
  <ScaleCrop>false</ScaleCrop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b</dc:creator>
  <cp:keywords/>
  <dc:description/>
  <cp:lastModifiedBy>sunming</cp:lastModifiedBy>
  <cp:revision>6</cp:revision>
  <dcterms:created xsi:type="dcterms:W3CDTF">2021-02-25T12:19:00Z</dcterms:created>
  <dcterms:modified xsi:type="dcterms:W3CDTF">2021-02-25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45503169</vt:i4>
  </property>
  <property fmtid="{D5CDD505-2E9C-101B-9397-08002B2CF9AE}" pid="3" name="_NewReviewCycle">
    <vt:lpwstr/>
  </property>
  <property fmtid="{D5CDD505-2E9C-101B-9397-08002B2CF9AE}" pid="4" name="_EmailSubject">
    <vt:lpwstr>Filecoin Plus Client Guidelines</vt:lpwstr>
  </property>
  <property fmtid="{D5CDD505-2E9C-101B-9397-08002B2CF9AE}" pid="5" name="_AuthorEmail">
    <vt:lpwstr>r.yan@fenbushi.vc</vt:lpwstr>
  </property>
  <property fmtid="{D5CDD505-2E9C-101B-9397-08002B2CF9AE}" pid="6" name="_AuthorEmailDisplayName">
    <vt:lpwstr>Raw Yan</vt:lpwstr>
  </property>
  <property fmtid="{D5CDD505-2E9C-101B-9397-08002B2CF9AE}" pid="7" name="_ReviewingToolsShownOnce">
    <vt:lpwstr/>
  </property>
</Properties>
</file>